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6259E9" w14:textId="0CED4190" w:rsidR="00D04177" w:rsidRDefault="00C05620">
      <w:pPr>
        <w:rPr>
          <w:b/>
          <w:sz w:val="28"/>
          <w:szCs w:val="28"/>
        </w:rPr>
      </w:pPr>
      <w:r w:rsidRPr="00D04177">
        <w:rPr>
          <w:noProof/>
          <w:sz w:val="28"/>
          <w:szCs w:val="28"/>
        </w:rPr>
        <w:drawing>
          <wp:anchor distT="0" distB="0" distL="114300" distR="114300" simplePos="0" relativeHeight="251657728" behindDoc="0" locked="0" layoutInCell="1" allowOverlap="1" wp14:anchorId="046247C4" wp14:editId="6CE8D55F">
            <wp:simplePos x="0" y="0"/>
            <wp:positionH relativeFrom="column">
              <wp:posOffset>357085</wp:posOffset>
            </wp:positionH>
            <wp:positionV relativeFrom="paragraph">
              <wp:posOffset>0</wp:posOffset>
            </wp:positionV>
            <wp:extent cx="906145" cy="1165860"/>
            <wp:effectExtent l="0" t="0" r="8255" b="0"/>
            <wp:wrapThrough wrapText="bothSides">
              <wp:wrapPolygon edited="0">
                <wp:start x="0" y="0"/>
                <wp:lineTo x="0" y="21176"/>
                <wp:lineTo x="21343" y="21176"/>
                <wp:lineTo x="21343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6145" cy="1165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1FF047" w14:textId="77777777" w:rsidR="00D73FFA" w:rsidRPr="00D04177" w:rsidRDefault="00A83C54">
      <w:pPr>
        <w:rPr>
          <w:b/>
          <w:sz w:val="28"/>
          <w:szCs w:val="28"/>
        </w:rPr>
      </w:pPr>
      <w:r w:rsidRPr="00D04177">
        <w:rPr>
          <w:b/>
          <w:sz w:val="28"/>
          <w:szCs w:val="28"/>
        </w:rPr>
        <w:t>Donations of Publicly Traded Securities to</w:t>
      </w:r>
    </w:p>
    <w:p w14:paraId="115182DA" w14:textId="77777777" w:rsidR="00A83C54" w:rsidRPr="00D04177" w:rsidRDefault="00A83C54">
      <w:pPr>
        <w:rPr>
          <w:b/>
          <w:sz w:val="28"/>
          <w:szCs w:val="28"/>
        </w:rPr>
      </w:pPr>
      <w:r w:rsidRPr="00D04177">
        <w:rPr>
          <w:b/>
          <w:sz w:val="28"/>
          <w:szCs w:val="28"/>
        </w:rPr>
        <w:t xml:space="preserve">Parishes in the Diocese of </w:t>
      </w:r>
      <w:smartTag w:uri="urn:schemas-microsoft-com:office:smarttags" w:element="City">
        <w:smartTag w:uri="urn:schemas-microsoft-com:office:smarttags" w:element="place">
          <w:r w:rsidRPr="00D04177">
            <w:rPr>
              <w:b/>
              <w:sz w:val="28"/>
              <w:szCs w:val="28"/>
            </w:rPr>
            <w:t>Edmonton</w:t>
          </w:r>
        </w:smartTag>
      </w:smartTag>
    </w:p>
    <w:tbl>
      <w:tblPr>
        <w:tblpPr w:leftFromText="180" w:rightFromText="180" w:vertAnchor="text" w:horzAnchor="margin" w:tblpY="1196"/>
        <w:tblW w:w="10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48"/>
        <w:gridCol w:w="7637"/>
      </w:tblGrid>
      <w:tr w:rsidR="005D3D42" w:rsidRPr="00F90FB3" w14:paraId="6BE91789" w14:textId="77777777" w:rsidTr="00A11D3E">
        <w:trPr>
          <w:trHeight w:val="10889"/>
        </w:trPr>
        <w:tc>
          <w:tcPr>
            <w:tcW w:w="3248" w:type="dxa"/>
          </w:tcPr>
          <w:p w14:paraId="7336B54F" w14:textId="77777777" w:rsidR="005D3D42" w:rsidRPr="00F90FB3" w:rsidRDefault="005D3D42" w:rsidP="005D3D42">
            <w:pPr>
              <w:rPr>
                <w:i/>
                <w:sz w:val="22"/>
              </w:rPr>
            </w:pPr>
            <w:r w:rsidRPr="00F90FB3">
              <w:rPr>
                <w:i/>
                <w:sz w:val="22"/>
              </w:rPr>
              <w:t xml:space="preserve">To initiate your gift transfer, please complete this form and </w:t>
            </w:r>
            <w:r>
              <w:rPr>
                <w:i/>
                <w:sz w:val="22"/>
              </w:rPr>
              <w:t>send</w:t>
            </w:r>
            <w:r w:rsidRPr="00F90FB3">
              <w:rPr>
                <w:i/>
                <w:sz w:val="22"/>
              </w:rPr>
              <w:t xml:space="preserve"> it to your broker (the delivering institution). Your broker will be able to provide the CUSIP and FINS numbers.</w:t>
            </w:r>
          </w:p>
          <w:p w14:paraId="14D67E81" w14:textId="77777777" w:rsidR="005D3D42" w:rsidRPr="00F90FB3" w:rsidRDefault="005D3D42" w:rsidP="005D3D42">
            <w:pPr>
              <w:rPr>
                <w:i/>
                <w:sz w:val="22"/>
              </w:rPr>
            </w:pPr>
          </w:p>
          <w:p w14:paraId="03BFD66F" w14:textId="77777777" w:rsidR="005D3D42" w:rsidRDefault="005D3D42" w:rsidP="005D3D42">
            <w:pPr>
              <w:rPr>
                <w:i/>
                <w:sz w:val="22"/>
              </w:rPr>
            </w:pPr>
            <w:r w:rsidRPr="00F90FB3">
              <w:rPr>
                <w:i/>
                <w:sz w:val="22"/>
              </w:rPr>
              <w:t xml:space="preserve">Your broker needs to </w:t>
            </w:r>
            <w:r>
              <w:rPr>
                <w:i/>
                <w:sz w:val="22"/>
              </w:rPr>
              <w:t>send</w:t>
            </w:r>
            <w:r w:rsidRPr="00F90FB3">
              <w:rPr>
                <w:i/>
                <w:sz w:val="22"/>
              </w:rPr>
              <w:t xml:space="preserve"> this form to</w:t>
            </w:r>
            <w:r>
              <w:rPr>
                <w:i/>
                <w:sz w:val="22"/>
              </w:rPr>
              <w:t>:</w:t>
            </w:r>
          </w:p>
          <w:p w14:paraId="7192234F" w14:textId="77777777" w:rsidR="005D3D42" w:rsidRPr="00627F2C" w:rsidRDefault="005D3D42" w:rsidP="005D3D42">
            <w:pPr>
              <w:rPr>
                <w:b/>
                <w:bCs/>
                <w:i/>
                <w:sz w:val="22"/>
              </w:rPr>
            </w:pPr>
            <w:r w:rsidRPr="00627F2C">
              <w:rPr>
                <w:b/>
                <w:bCs/>
                <w:i/>
                <w:sz w:val="22"/>
              </w:rPr>
              <w:t>Investors Group Securities Inc., External Transfers-In Department</w:t>
            </w:r>
            <w:r>
              <w:rPr>
                <w:b/>
                <w:bCs/>
                <w:i/>
                <w:sz w:val="22"/>
              </w:rPr>
              <w:t>:</w:t>
            </w:r>
          </w:p>
          <w:p w14:paraId="0E617661" w14:textId="77777777" w:rsidR="005D3D42" w:rsidRDefault="005D3D42" w:rsidP="005D3D42">
            <w:pPr>
              <w:rPr>
                <w:b/>
                <w:i/>
                <w:sz w:val="22"/>
              </w:rPr>
            </w:pPr>
          </w:p>
          <w:p w14:paraId="4C071146" w14:textId="77777777" w:rsidR="005D3D42" w:rsidRDefault="005D3D42" w:rsidP="005D3D42">
            <w:pPr>
              <w:rPr>
                <w:b/>
                <w:i/>
                <w:sz w:val="22"/>
              </w:rPr>
            </w:pPr>
            <w:r>
              <w:rPr>
                <w:b/>
                <w:i/>
                <w:sz w:val="22"/>
              </w:rPr>
              <w:t>FAX: 1-866-202-1923</w:t>
            </w:r>
            <w:r w:rsidRPr="00F90FB3">
              <w:rPr>
                <w:b/>
                <w:i/>
                <w:sz w:val="22"/>
              </w:rPr>
              <w:t xml:space="preserve"> </w:t>
            </w:r>
            <w:r>
              <w:rPr>
                <w:b/>
                <w:i/>
                <w:sz w:val="22"/>
              </w:rPr>
              <w:t>or</w:t>
            </w:r>
          </w:p>
          <w:p w14:paraId="634BC140" w14:textId="77777777" w:rsidR="00A11D3E" w:rsidRDefault="005D3D42" w:rsidP="005D3D42">
            <w:pPr>
              <w:rPr>
                <w:rStyle w:val="Hyperlink"/>
                <w:i/>
                <w:sz w:val="22"/>
              </w:rPr>
            </w:pPr>
            <w:r w:rsidRPr="00627F2C">
              <w:rPr>
                <w:b/>
                <w:bCs/>
                <w:i/>
                <w:sz w:val="22"/>
              </w:rPr>
              <w:t>EMAIL:</w:t>
            </w:r>
            <w:r>
              <w:rPr>
                <w:i/>
                <w:sz w:val="22"/>
              </w:rPr>
              <w:t xml:space="preserve"> </w:t>
            </w:r>
            <w:hyperlink r:id="rId5" w:history="1">
              <w:r w:rsidRPr="00B621B6">
                <w:rPr>
                  <w:rStyle w:val="Hyperlink"/>
                  <w:i/>
                  <w:sz w:val="22"/>
                </w:rPr>
                <w:t>transfer-in@ig.ca</w:t>
              </w:r>
            </w:hyperlink>
          </w:p>
          <w:p w14:paraId="462E8073" w14:textId="4C012741" w:rsidR="005D3D42" w:rsidRPr="00A11D3E" w:rsidRDefault="005D3D42" w:rsidP="005D3D42">
            <w:pPr>
              <w:rPr>
                <w:b/>
                <w:i/>
                <w:sz w:val="22"/>
                <w:u w:val="single"/>
              </w:rPr>
            </w:pPr>
            <w:r w:rsidRPr="00A11D3E">
              <w:rPr>
                <w:i/>
                <w:sz w:val="22"/>
                <w:u w:val="single"/>
              </w:rPr>
              <w:t>AND</w:t>
            </w:r>
            <w:r w:rsidRPr="00A11D3E">
              <w:rPr>
                <w:b/>
                <w:i/>
                <w:sz w:val="22"/>
                <w:u w:val="single"/>
              </w:rPr>
              <w:t xml:space="preserve"> </w:t>
            </w:r>
          </w:p>
          <w:p w14:paraId="01028357" w14:textId="50E4D431" w:rsidR="005D3D42" w:rsidRDefault="005D3D42" w:rsidP="005D3D42">
            <w:pPr>
              <w:rPr>
                <w:b/>
                <w:i/>
                <w:sz w:val="22"/>
              </w:rPr>
            </w:pPr>
            <w:r w:rsidRPr="00F90FB3">
              <w:rPr>
                <w:b/>
                <w:i/>
                <w:sz w:val="22"/>
              </w:rPr>
              <w:t xml:space="preserve">The Diocese of Edmonton </w:t>
            </w:r>
            <w:r w:rsidRPr="00F90FB3">
              <w:rPr>
                <w:i/>
                <w:sz w:val="22"/>
              </w:rPr>
              <w:t xml:space="preserve">at </w:t>
            </w:r>
            <w:r w:rsidR="00A11D3E" w:rsidRPr="00A11D3E">
              <w:rPr>
                <w:b/>
                <w:bCs/>
                <w:i/>
                <w:sz w:val="22"/>
              </w:rPr>
              <w:t>FAX</w:t>
            </w:r>
            <w:r w:rsidR="00A11D3E">
              <w:rPr>
                <w:i/>
                <w:sz w:val="22"/>
              </w:rPr>
              <w:t xml:space="preserve">: </w:t>
            </w:r>
            <w:r w:rsidRPr="00F90FB3">
              <w:rPr>
                <w:b/>
                <w:i/>
                <w:sz w:val="22"/>
              </w:rPr>
              <w:t>780-439-6549</w:t>
            </w:r>
            <w:r w:rsidR="00A11D3E">
              <w:rPr>
                <w:b/>
                <w:i/>
                <w:sz w:val="22"/>
              </w:rPr>
              <w:t xml:space="preserve"> or</w:t>
            </w:r>
          </w:p>
          <w:p w14:paraId="75AD4E1A" w14:textId="60B4AF9C" w:rsidR="00A11D3E" w:rsidRPr="00F90FB3" w:rsidRDefault="00A11D3E" w:rsidP="005D3D42">
            <w:pPr>
              <w:rPr>
                <w:b/>
                <w:i/>
                <w:sz w:val="22"/>
              </w:rPr>
            </w:pPr>
            <w:r>
              <w:rPr>
                <w:b/>
                <w:i/>
                <w:sz w:val="22"/>
              </w:rPr>
              <w:t xml:space="preserve">EMAIL:  </w:t>
            </w:r>
            <w:hyperlink r:id="rId6" w:history="1">
              <w:r w:rsidRPr="00A11D3E">
                <w:rPr>
                  <w:rStyle w:val="Hyperlink"/>
                  <w:b/>
                  <w:i/>
                  <w:sz w:val="22"/>
                </w:rPr>
                <w:t>treasurer@edmonton.anglican.ca</w:t>
              </w:r>
            </w:hyperlink>
          </w:p>
          <w:p w14:paraId="58753FA0" w14:textId="77777777" w:rsidR="005D3D42" w:rsidRPr="00F90FB3" w:rsidRDefault="005D3D42" w:rsidP="005D3D42">
            <w:pPr>
              <w:rPr>
                <w:b/>
                <w:i/>
                <w:sz w:val="22"/>
              </w:rPr>
            </w:pPr>
          </w:p>
          <w:p w14:paraId="2516BE9C" w14:textId="13CD7A5C" w:rsidR="005D3D42" w:rsidRDefault="005D3D42" w:rsidP="005D3D42">
            <w:pPr>
              <w:rPr>
                <w:b/>
                <w:i/>
                <w:sz w:val="22"/>
              </w:rPr>
            </w:pPr>
            <w:r w:rsidRPr="00F90FB3">
              <w:rPr>
                <w:i/>
                <w:sz w:val="22"/>
              </w:rPr>
              <w:t xml:space="preserve">Your broker may contact </w:t>
            </w:r>
            <w:r>
              <w:rPr>
                <w:b/>
                <w:i/>
                <w:sz w:val="22"/>
              </w:rPr>
              <w:t xml:space="preserve">IG Wealth at </w:t>
            </w:r>
            <w:hyperlink r:id="rId7" w:history="1">
              <w:r w:rsidRPr="00B621B6">
                <w:rPr>
                  <w:rStyle w:val="Hyperlink"/>
                  <w:b/>
                  <w:i/>
                  <w:sz w:val="22"/>
                </w:rPr>
                <w:t>transfer-in@ig.ca</w:t>
              </w:r>
            </w:hyperlink>
          </w:p>
          <w:p w14:paraId="5B60F8BF" w14:textId="77777777" w:rsidR="005D3D42" w:rsidRPr="00F90FB3" w:rsidRDefault="005D3D42" w:rsidP="005D3D42">
            <w:pPr>
              <w:rPr>
                <w:i/>
                <w:sz w:val="22"/>
              </w:rPr>
            </w:pPr>
          </w:p>
          <w:p w14:paraId="00CD8CDF" w14:textId="32E7FF33" w:rsidR="005D3D42" w:rsidRPr="00F90FB3" w:rsidRDefault="005D3D42" w:rsidP="005D3D42">
            <w:pPr>
              <w:rPr>
                <w:i/>
                <w:sz w:val="22"/>
              </w:rPr>
            </w:pPr>
            <w:r w:rsidRPr="005D3D42">
              <w:rPr>
                <w:b/>
                <w:bCs/>
                <w:i/>
                <w:sz w:val="22"/>
              </w:rPr>
              <w:t>IG Wealth</w:t>
            </w:r>
            <w:r>
              <w:rPr>
                <w:i/>
                <w:sz w:val="22"/>
              </w:rPr>
              <w:t xml:space="preserve"> </w:t>
            </w:r>
            <w:r w:rsidRPr="00F90FB3">
              <w:rPr>
                <w:i/>
                <w:sz w:val="22"/>
              </w:rPr>
              <w:t>must receive the securities in its account before the securities can be valued and a charitable tax receipt issued.</w:t>
            </w:r>
          </w:p>
          <w:p w14:paraId="43E3FC87" w14:textId="77777777" w:rsidR="00A11D3E" w:rsidRDefault="00A11D3E" w:rsidP="005D3D42">
            <w:pPr>
              <w:rPr>
                <w:i/>
                <w:sz w:val="22"/>
              </w:rPr>
            </w:pPr>
          </w:p>
          <w:p w14:paraId="2A8ECE04" w14:textId="4C4E330C" w:rsidR="005D3D42" w:rsidRPr="00F90FB3" w:rsidRDefault="005D3D42" w:rsidP="005D3D42">
            <w:pPr>
              <w:rPr>
                <w:i/>
                <w:sz w:val="22"/>
              </w:rPr>
            </w:pPr>
            <w:r w:rsidRPr="00F90FB3">
              <w:rPr>
                <w:i/>
                <w:sz w:val="22"/>
              </w:rPr>
              <w:t xml:space="preserve">Unexpected and/or unidentifiable transfers make it difficult for the Diocese to issue the appropriate tax receipt and to forward the proceeds to the correct parish. Please contact </w:t>
            </w:r>
            <w:r w:rsidR="00A11D3E">
              <w:rPr>
                <w:b/>
                <w:i/>
                <w:sz w:val="22"/>
              </w:rPr>
              <w:t>John Gee, Secretary-Treasurer</w:t>
            </w:r>
            <w:r w:rsidRPr="00F90FB3">
              <w:rPr>
                <w:i/>
                <w:sz w:val="22"/>
              </w:rPr>
              <w:t xml:space="preserve"> at </w:t>
            </w:r>
            <w:r w:rsidRPr="00F90FB3">
              <w:rPr>
                <w:b/>
                <w:i/>
                <w:sz w:val="22"/>
              </w:rPr>
              <w:t>780-439-7344</w:t>
            </w:r>
            <w:r w:rsidRPr="00F90FB3">
              <w:rPr>
                <w:i/>
                <w:sz w:val="22"/>
              </w:rPr>
              <w:t xml:space="preserve"> with any questions about the gift of securities transfer process.</w:t>
            </w:r>
          </w:p>
        </w:tc>
        <w:tc>
          <w:tcPr>
            <w:tcW w:w="7637" w:type="dxa"/>
          </w:tcPr>
          <w:p w14:paraId="4382270D" w14:textId="77777777" w:rsidR="005D3D42" w:rsidRPr="00F90FB3" w:rsidRDefault="005D3D42" w:rsidP="005D3D42">
            <w:pPr>
              <w:jc w:val="center"/>
              <w:rPr>
                <w:rFonts w:ascii="Arial" w:hAnsi="Arial" w:cs="Arial"/>
                <w:b/>
                <w:sz w:val="16"/>
                <w:szCs w:val="16"/>
                <w:u w:val="single"/>
              </w:rPr>
            </w:pPr>
          </w:p>
          <w:p w14:paraId="7320EF04" w14:textId="4EE7C6D8" w:rsidR="005D3D42" w:rsidRDefault="005D3D42" w:rsidP="005D3D42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F90FB3">
              <w:rPr>
                <w:rFonts w:ascii="Arial" w:hAnsi="Arial" w:cs="Arial"/>
                <w:b/>
                <w:sz w:val="18"/>
                <w:szCs w:val="18"/>
                <w:u w:val="single"/>
              </w:rPr>
              <w:t>Name and Contact Details of Donor’s Broker/Delivering Institution (DI)</w:t>
            </w:r>
          </w:p>
          <w:p w14:paraId="2CC438E4" w14:textId="77777777" w:rsidR="00BA2E7D" w:rsidRPr="00F90FB3" w:rsidRDefault="00BA2E7D" w:rsidP="005D3D42">
            <w:pPr>
              <w:spacing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517E6FBA" w14:textId="77777777" w:rsidR="005D3D42" w:rsidRPr="00F90FB3" w:rsidRDefault="005D3D42" w:rsidP="005D3D42">
            <w:pPr>
              <w:rPr>
                <w:rFonts w:ascii="Arial" w:hAnsi="Arial" w:cs="Arial"/>
                <w:sz w:val="20"/>
                <w:szCs w:val="20"/>
              </w:rPr>
            </w:pPr>
            <w:r w:rsidRPr="00F90FB3">
              <w:rPr>
                <w:rFonts w:ascii="Arial" w:hAnsi="Arial" w:cs="Arial"/>
                <w:b/>
                <w:sz w:val="20"/>
                <w:szCs w:val="20"/>
              </w:rPr>
              <w:t>TO:</w:t>
            </w:r>
            <w:r w:rsidRPr="00F90FB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90FB3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F90FB3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F90FB3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F90FB3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F90FB3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F90FB3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F90FB3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F90FB3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F90FB3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F90FB3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  <w:p w14:paraId="7A911566" w14:textId="77777777" w:rsidR="005D3D42" w:rsidRPr="00F90FB3" w:rsidRDefault="005D3D42" w:rsidP="005D3D42">
            <w:pPr>
              <w:spacing w:line="360" w:lineRule="auto"/>
              <w:jc w:val="center"/>
              <w:rPr>
                <w:rFonts w:ascii="Arial" w:hAnsi="Arial" w:cs="Arial"/>
                <w:sz w:val="14"/>
                <w:szCs w:val="20"/>
              </w:rPr>
            </w:pPr>
            <w:r w:rsidRPr="00F90FB3">
              <w:rPr>
                <w:rFonts w:ascii="Arial" w:hAnsi="Arial" w:cs="Arial"/>
                <w:sz w:val="14"/>
                <w:szCs w:val="16"/>
              </w:rPr>
              <w:t>Name of Donor’s Brokerage/Delivering Institution</w:t>
            </w:r>
          </w:p>
          <w:p w14:paraId="2AEEDA4D" w14:textId="77777777" w:rsidR="005D3D42" w:rsidRPr="00F90FB3" w:rsidRDefault="005D3D42" w:rsidP="005D3D42">
            <w:pPr>
              <w:rPr>
                <w:rFonts w:ascii="Arial" w:hAnsi="Arial" w:cs="Arial"/>
                <w:sz w:val="20"/>
                <w:szCs w:val="20"/>
              </w:rPr>
            </w:pPr>
            <w:r w:rsidRPr="00F90FB3">
              <w:rPr>
                <w:rFonts w:ascii="Arial" w:hAnsi="Arial" w:cs="Arial"/>
                <w:sz w:val="18"/>
                <w:szCs w:val="18"/>
              </w:rPr>
              <w:t>Attention</w:t>
            </w:r>
            <w:r w:rsidRPr="00F90FB3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F90FB3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F90FB3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F90FB3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F90FB3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F90FB3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F90FB3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F90FB3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F90FB3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F90FB3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  <w:p w14:paraId="28397359" w14:textId="77777777" w:rsidR="005D3D42" w:rsidRPr="00F90FB3" w:rsidRDefault="005D3D42" w:rsidP="005D3D42">
            <w:pPr>
              <w:spacing w:line="360" w:lineRule="auto"/>
              <w:jc w:val="center"/>
              <w:rPr>
                <w:rFonts w:ascii="Arial" w:hAnsi="Arial" w:cs="Arial"/>
                <w:sz w:val="14"/>
                <w:szCs w:val="20"/>
              </w:rPr>
            </w:pPr>
            <w:r w:rsidRPr="00F90FB3">
              <w:rPr>
                <w:rFonts w:ascii="Arial" w:hAnsi="Arial" w:cs="Arial"/>
                <w:sz w:val="14"/>
                <w:szCs w:val="16"/>
              </w:rPr>
              <w:t>Name of Contact Person at Donor’s Brokerage/Delivering Institution</w:t>
            </w:r>
          </w:p>
          <w:p w14:paraId="3F0AD9BA" w14:textId="77777777" w:rsidR="005D3D42" w:rsidRPr="00F90FB3" w:rsidRDefault="005D3D42" w:rsidP="005D3D42">
            <w:pPr>
              <w:rPr>
                <w:rFonts w:ascii="Arial" w:hAnsi="Arial" w:cs="Arial"/>
                <w:sz w:val="18"/>
                <w:szCs w:val="18"/>
              </w:rPr>
            </w:pPr>
            <w:r w:rsidRPr="00F90FB3">
              <w:rPr>
                <w:rFonts w:ascii="Arial" w:hAnsi="Arial" w:cs="Arial"/>
                <w:sz w:val="18"/>
                <w:szCs w:val="18"/>
              </w:rPr>
              <w:t xml:space="preserve">FINS#: </w:t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</w:rPr>
              <w:t xml:space="preserve"> Telephone (</w:t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</w:rPr>
              <w:t>)</w:t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</w:rPr>
              <w:t xml:space="preserve"> Fax (</w:t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</w:rPr>
              <w:t>)</w:t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</w:p>
          <w:p w14:paraId="1E4F777C" w14:textId="77777777" w:rsidR="005D3D42" w:rsidRPr="00F90FB3" w:rsidRDefault="005D3D42" w:rsidP="005D3D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F90FB3">
              <w:rPr>
                <w:rFonts w:ascii="Arial" w:hAnsi="Arial" w:cs="Arial"/>
                <w:sz w:val="16"/>
                <w:szCs w:val="16"/>
              </w:rPr>
              <w:tab/>
            </w:r>
            <w:r w:rsidRPr="00F90FB3">
              <w:rPr>
                <w:rFonts w:ascii="Arial" w:hAnsi="Arial" w:cs="Arial"/>
                <w:sz w:val="14"/>
                <w:szCs w:val="16"/>
              </w:rPr>
              <w:t>(Broker/DI to complete)</w:t>
            </w:r>
          </w:p>
          <w:p w14:paraId="69A78B63" w14:textId="77777777" w:rsidR="005D3D42" w:rsidRPr="00F90FB3" w:rsidRDefault="005D3D42" w:rsidP="005D3D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F90FB3">
              <w:rPr>
                <w:rFonts w:ascii="Arial" w:hAnsi="Arial" w:cs="Arial"/>
                <w:sz w:val="18"/>
                <w:szCs w:val="18"/>
              </w:rPr>
              <w:t xml:space="preserve">Client Account Number: </w:t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</w:p>
          <w:p w14:paraId="5B9B4FC5" w14:textId="77777777" w:rsidR="005D3D42" w:rsidRPr="00F90FB3" w:rsidRDefault="005D3D42" w:rsidP="005D3D42">
            <w:pPr>
              <w:rPr>
                <w:rFonts w:ascii="Arial" w:hAnsi="Arial" w:cs="Arial"/>
                <w:sz w:val="18"/>
                <w:szCs w:val="18"/>
              </w:rPr>
            </w:pPr>
          </w:p>
          <w:p w14:paraId="70502D9A" w14:textId="036EB75A" w:rsidR="005D3D42" w:rsidRDefault="005D3D42" w:rsidP="005D3D42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F90FB3">
              <w:rPr>
                <w:rFonts w:ascii="Arial" w:hAnsi="Arial" w:cs="Arial"/>
                <w:b/>
                <w:sz w:val="18"/>
                <w:szCs w:val="18"/>
                <w:u w:val="single"/>
              </w:rPr>
              <w:t>Donor/Client Information</w:t>
            </w:r>
          </w:p>
          <w:p w14:paraId="497CAC38" w14:textId="77777777" w:rsidR="00BA2E7D" w:rsidRPr="00F90FB3" w:rsidRDefault="00BA2E7D" w:rsidP="005D3D42">
            <w:pPr>
              <w:spacing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EF26282" w14:textId="77777777" w:rsidR="005D3D42" w:rsidRPr="00F90FB3" w:rsidRDefault="005D3D42" w:rsidP="005D3D42">
            <w:pPr>
              <w:rPr>
                <w:rFonts w:ascii="Arial" w:hAnsi="Arial" w:cs="Arial"/>
                <w:sz w:val="18"/>
                <w:szCs w:val="18"/>
              </w:rPr>
            </w:pPr>
            <w:r w:rsidRPr="00F90FB3">
              <w:rPr>
                <w:rFonts w:ascii="Arial" w:hAnsi="Arial" w:cs="Arial"/>
                <w:b/>
                <w:sz w:val="18"/>
                <w:szCs w:val="18"/>
              </w:rPr>
              <w:t>FROM:</w:t>
            </w:r>
            <w:r w:rsidRPr="00F90FB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</w:p>
          <w:p w14:paraId="43B9EEEA" w14:textId="77777777" w:rsidR="005D3D42" w:rsidRPr="00F90FB3" w:rsidRDefault="005D3D42" w:rsidP="005D3D42">
            <w:pPr>
              <w:spacing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90FB3">
              <w:rPr>
                <w:rFonts w:ascii="Arial" w:hAnsi="Arial" w:cs="Arial"/>
                <w:sz w:val="14"/>
                <w:szCs w:val="18"/>
              </w:rPr>
              <w:t>Name of donor/client for charitable tax receipting purposes</w:t>
            </w:r>
          </w:p>
          <w:p w14:paraId="4F0F711B" w14:textId="77777777" w:rsidR="005D3D42" w:rsidRPr="00F90FB3" w:rsidRDefault="005D3D42" w:rsidP="005D3D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F90FB3">
              <w:rPr>
                <w:rFonts w:ascii="Arial" w:hAnsi="Arial" w:cs="Arial"/>
                <w:sz w:val="18"/>
                <w:szCs w:val="18"/>
              </w:rPr>
              <w:t xml:space="preserve">Full Address: </w:t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</w:p>
          <w:p w14:paraId="1E72FA71" w14:textId="77777777" w:rsidR="005D3D42" w:rsidRPr="00F90FB3" w:rsidRDefault="005D3D42" w:rsidP="005D3D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F90FB3">
              <w:rPr>
                <w:rFonts w:ascii="Arial" w:hAnsi="Arial" w:cs="Arial"/>
                <w:sz w:val="18"/>
                <w:szCs w:val="18"/>
              </w:rPr>
              <w:tab/>
              <w:t xml:space="preserve">        </w:t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</w:p>
          <w:p w14:paraId="3BFE8E87" w14:textId="77777777" w:rsidR="005D3D42" w:rsidRPr="00F90FB3" w:rsidRDefault="005D3D42" w:rsidP="005D3D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F90FB3">
              <w:rPr>
                <w:rFonts w:ascii="Arial" w:hAnsi="Arial" w:cs="Arial"/>
                <w:sz w:val="18"/>
                <w:szCs w:val="18"/>
              </w:rPr>
              <w:t>Telephone: (</w:t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</w:rPr>
              <w:t>)</w:t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</w:p>
          <w:p w14:paraId="2FAEA3D7" w14:textId="77777777" w:rsidR="005D3D42" w:rsidRPr="00F90FB3" w:rsidRDefault="005D3D42" w:rsidP="005D3D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  <w:p w14:paraId="59D03DEE" w14:textId="77777777" w:rsidR="005D3D42" w:rsidRPr="00F90FB3" w:rsidRDefault="005D3D42" w:rsidP="005D3D42">
            <w:pPr>
              <w:spacing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90FB3">
              <w:rPr>
                <w:rFonts w:ascii="Arial" w:hAnsi="Arial" w:cs="Arial"/>
                <w:b/>
                <w:sz w:val="18"/>
                <w:szCs w:val="18"/>
                <w:u w:val="single"/>
              </w:rPr>
              <w:t>Instructions from Donor to Donor’s Broker/DI</w:t>
            </w:r>
          </w:p>
          <w:p w14:paraId="24E4B099" w14:textId="77777777" w:rsidR="005D3D42" w:rsidRDefault="005D3D42" w:rsidP="005D3D42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F90FB3">
              <w:rPr>
                <w:rFonts w:ascii="Arial" w:hAnsi="Arial" w:cs="Arial"/>
                <w:sz w:val="18"/>
                <w:szCs w:val="18"/>
              </w:rPr>
              <w:t xml:space="preserve">I hereby </w:t>
            </w:r>
            <w:proofErr w:type="spellStart"/>
            <w:r w:rsidRPr="00F90FB3">
              <w:rPr>
                <w:rFonts w:ascii="Arial" w:hAnsi="Arial" w:cs="Arial"/>
                <w:sz w:val="18"/>
                <w:szCs w:val="18"/>
              </w:rPr>
              <w:t>give</w:t>
            </w:r>
            <w:proofErr w:type="spellEnd"/>
            <w:r w:rsidRPr="00F90FB3">
              <w:rPr>
                <w:rFonts w:ascii="Arial" w:hAnsi="Arial" w:cs="Arial"/>
                <w:sz w:val="18"/>
                <w:szCs w:val="18"/>
              </w:rPr>
              <w:t xml:space="preserve"> authority to deliver free as a charitable gift the following securities to</w:t>
            </w:r>
            <w:r>
              <w:rPr>
                <w:rFonts w:ascii="Arial" w:hAnsi="Arial" w:cs="Arial"/>
                <w:sz w:val="18"/>
                <w:szCs w:val="18"/>
              </w:rPr>
              <w:t>:</w:t>
            </w:r>
            <w:r w:rsidRPr="00F90FB3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7457AEF4" w14:textId="77777777" w:rsidR="005D3D42" w:rsidRDefault="005D3D42" w:rsidP="005D3D42">
            <w:pPr>
              <w:spacing w:after="12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Investors Group Securities Inc. (DTC: 5008, CUID: NBCS, FINS: T080) </w:t>
            </w:r>
          </w:p>
          <w:p w14:paraId="62DFAA85" w14:textId="77777777" w:rsidR="005D3D42" w:rsidRDefault="005D3D42" w:rsidP="005D3D42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F90FB3">
              <w:rPr>
                <w:rFonts w:ascii="Arial" w:hAnsi="Arial" w:cs="Arial"/>
                <w:sz w:val="18"/>
                <w:szCs w:val="18"/>
              </w:rPr>
              <w:t xml:space="preserve">for credit to </w:t>
            </w:r>
            <w:r w:rsidRPr="00BA2E7D">
              <w:rPr>
                <w:rFonts w:ascii="Arial" w:hAnsi="Arial" w:cs="Arial"/>
                <w:b/>
                <w:bCs/>
                <w:sz w:val="20"/>
                <w:szCs w:val="20"/>
              </w:rPr>
              <w:t>account IG221001639</w:t>
            </w:r>
            <w:r w:rsidRPr="00BA2E7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90FB3">
              <w:rPr>
                <w:rFonts w:ascii="Arial" w:hAnsi="Arial" w:cs="Arial"/>
                <w:sz w:val="18"/>
                <w:szCs w:val="18"/>
              </w:rPr>
              <w:t xml:space="preserve">in the name of </w:t>
            </w:r>
          </w:p>
          <w:p w14:paraId="399D8F1A" w14:textId="77777777" w:rsidR="005D3D42" w:rsidRDefault="005D3D42" w:rsidP="005D3D42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E14AF6">
              <w:rPr>
                <w:rFonts w:ascii="Arial" w:hAnsi="Arial" w:cs="Arial"/>
                <w:b/>
                <w:bCs/>
                <w:sz w:val="18"/>
                <w:szCs w:val="18"/>
              </w:rPr>
              <w:t>Synod of the Diocese of Edmonton</w:t>
            </w:r>
            <w:r w:rsidRPr="00F90FB3">
              <w:rPr>
                <w:rFonts w:ascii="Arial" w:hAnsi="Arial" w:cs="Arial"/>
                <w:sz w:val="18"/>
                <w:szCs w:val="18"/>
              </w:rPr>
              <w:t>, CRA Charitable Registration # 10806 1441RR0001.</w:t>
            </w:r>
          </w:p>
          <w:p w14:paraId="6C87A9AA" w14:textId="77777777" w:rsidR="005D3D42" w:rsidRPr="00627F2C" w:rsidRDefault="005D3D42" w:rsidP="005D3D42">
            <w:pPr>
              <w:spacing w:after="120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B84DB11" w14:textId="77777777" w:rsidR="005D3D42" w:rsidRPr="00F90FB3" w:rsidRDefault="005D3D42" w:rsidP="005D3D42">
            <w:pPr>
              <w:rPr>
                <w:rFonts w:ascii="Arial" w:hAnsi="Arial" w:cs="Arial"/>
                <w:sz w:val="18"/>
                <w:szCs w:val="18"/>
                <w:u w:val="single"/>
              </w:rPr>
            </w:pPr>
            <w:r w:rsidRPr="00F90FB3">
              <w:rPr>
                <w:rFonts w:ascii="Arial" w:hAnsi="Arial" w:cs="Arial"/>
                <w:sz w:val="18"/>
                <w:szCs w:val="18"/>
              </w:rPr>
              <w:t xml:space="preserve">Full Name of Security: </w:t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</w:rPr>
              <w:t xml:space="preserve"> CUSIP #: </w:t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</w:p>
          <w:p w14:paraId="22D4DBD7" w14:textId="77777777" w:rsidR="005D3D42" w:rsidRPr="00F90FB3" w:rsidRDefault="005D3D42" w:rsidP="005D3D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F90FB3">
              <w:rPr>
                <w:rFonts w:ascii="Arial" w:hAnsi="Arial" w:cs="Arial"/>
                <w:sz w:val="14"/>
                <w:szCs w:val="18"/>
              </w:rPr>
              <w:tab/>
            </w:r>
            <w:r w:rsidRPr="00F90FB3">
              <w:rPr>
                <w:rFonts w:ascii="Arial" w:hAnsi="Arial" w:cs="Arial"/>
                <w:sz w:val="14"/>
                <w:szCs w:val="18"/>
              </w:rPr>
              <w:tab/>
            </w:r>
            <w:r w:rsidRPr="00F90FB3">
              <w:rPr>
                <w:rFonts w:ascii="Arial" w:hAnsi="Arial" w:cs="Arial"/>
                <w:sz w:val="14"/>
                <w:szCs w:val="18"/>
              </w:rPr>
              <w:tab/>
            </w:r>
            <w:r w:rsidRPr="00F90FB3">
              <w:rPr>
                <w:rFonts w:ascii="Arial" w:hAnsi="Arial" w:cs="Arial"/>
                <w:sz w:val="14"/>
                <w:szCs w:val="18"/>
              </w:rPr>
              <w:tab/>
            </w:r>
            <w:r w:rsidRPr="00F90FB3">
              <w:rPr>
                <w:rFonts w:ascii="Arial" w:hAnsi="Arial" w:cs="Arial"/>
                <w:sz w:val="14"/>
                <w:szCs w:val="18"/>
              </w:rPr>
              <w:tab/>
            </w:r>
            <w:r w:rsidRPr="00F90FB3">
              <w:rPr>
                <w:rFonts w:ascii="Arial" w:hAnsi="Arial" w:cs="Arial"/>
                <w:sz w:val="14"/>
                <w:szCs w:val="18"/>
              </w:rPr>
              <w:tab/>
            </w:r>
            <w:r w:rsidRPr="00F90FB3">
              <w:rPr>
                <w:rFonts w:ascii="Arial" w:hAnsi="Arial" w:cs="Arial"/>
                <w:sz w:val="14"/>
                <w:szCs w:val="18"/>
              </w:rPr>
              <w:tab/>
              <w:t xml:space="preserve">          (Broker/DI to complete)</w:t>
            </w:r>
          </w:p>
          <w:p w14:paraId="5B029794" w14:textId="77777777" w:rsidR="005D3D42" w:rsidRPr="00F90FB3" w:rsidRDefault="005D3D42" w:rsidP="005D3D42">
            <w:pPr>
              <w:rPr>
                <w:rFonts w:ascii="Arial" w:hAnsi="Arial" w:cs="Arial"/>
                <w:sz w:val="18"/>
                <w:szCs w:val="18"/>
              </w:rPr>
            </w:pPr>
            <w:r w:rsidRPr="00F90FB3">
              <w:rPr>
                <w:rFonts w:ascii="Arial" w:hAnsi="Arial" w:cs="Arial"/>
                <w:sz w:val="18"/>
                <w:szCs w:val="18"/>
              </w:rPr>
              <w:t xml:space="preserve">Market Symbol: </w:t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</w:rPr>
              <w:t xml:space="preserve"> Number of Shares/Units to transfer: </w:t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</w:p>
          <w:p w14:paraId="0D7DE5C1" w14:textId="77777777" w:rsidR="005D3D42" w:rsidRPr="00F90FB3" w:rsidRDefault="005D3D42" w:rsidP="005D3D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F90FB3">
              <w:rPr>
                <w:rFonts w:ascii="Arial" w:hAnsi="Arial" w:cs="Arial"/>
                <w:sz w:val="14"/>
                <w:szCs w:val="18"/>
              </w:rPr>
              <w:tab/>
              <w:t>(Donor or Broker/DI to complete)</w:t>
            </w:r>
          </w:p>
          <w:p w14:paraId="31E3E08D" w14:textId="77777777" w:rsidR="005D3D42" w:rsidRPr="00F90FB3" w:rsidRDefault="005D3D42" w:rsidP="005D3D42">
            <w:pPr>
              <w:rPr>
                <w:rFonts w:ascii="Arial" w:hAnsi="Arial" w:cs="Arial"/>
                <w:sz w:val="18"/>
                <w:szCs w:val="18"/>
              </w:rPr>
            </w:pPr>
          </w:p>
          <w:p w14:paraId="0E2A46FC" w14:textId="77777777" w:rsidR="005D3D42" w:rsidRPr="00F90FB3" w:rsidRDefault="005D3D42" w:rsidP="005D3D42">
            <w:pPr>
              <w:spacing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90FB3">
              <w:rPr>
                <w:rFonts w:ascii="Arial" w:hAnsi="Arial" w:cs="Arial"/>
                <w:b/>
                <w:sz w:val="18"/>
                <w:szCs w:val="18"/>
                <w:u w:val="single"/>
              </w:rPr>
              <w:t>Authorization of Donor/Client</w:t>
            </w:r>
          </w:p>
          <w:p w14:paraId="4FA525B5" w14:textId="77777777" w:rsidR="00BA2E7D" w:rsidRDefault="00BA2E7D" w:rsidP="005D3D42">
            <w:pPr>
              <w:rPr>
                <w:rFonts w:ascii="Arial" w:hAnsi="Arial" w:cs="Arial"/>
                <w:sz w:val="18"/>
                <w:szCs w:val="18"/>
                <w:u w:val="single"/>
              </w:rPr>
            </w:pPr>
          </w:p>
          <w:p w14:paraId="06F1E926" w14:textId="7B56E53C" w:rsidR="005D3D42" w:rsidRPr="00F90FB3" w:rsidRDefault="005D3D42" w:rsidP="005D3D42">
            <w:pPr>
              <w:rPr>
                <w:rFonts w:ascii="Arial" w:hAnsi="Arial" w:cs="Arial"/>
                <w:sz w:val="18"/>
                <w:szCs w:val="18"/>
              </w:rPr>
            </w:pP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</w:rPr>
              <w:t xml:space="preserve">     </w:t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</w:p>
          <w:p w14:paraId="098A01BE" w14:textId="77777777" w:rsidR="005D3D42" w:rsidRPr="00F90FB3" w:rsidRDefault="005D3D42" w:rsidP="005D3D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F90FB3">
              <w:rPr>
                <w:rFonts w:ascii="Arial" w:hAnsi="Arial" w:cs="Arial"/>
                <w:sz w:val="14"/>
                <w:szCs w:val="18"/>
              </w:rPr>
              <w:tab/>
            </w:r>
            <w:r w:rsidRPr="00F90FB3">
              <w:rPr>
                <w:rFonts w:ascii="Arial" w:hAnsi="Arial" w:cs="Arial"/>
                <w:sz w:val="14"/>
                <w:szCs w:val="18"/>
              </w:rPr>
              <w:tab/>
              <w:t>Signature</w:t>
            </w:r>
            <w:r w:rsidRPr="00F90FB3">
              <w:rPr>
                <w:rFonts w:ascii="Arial" w:hAnsi="Arial" w:cs="Arial"/>
                <w:sz w:val="14"/>
                <w:szCs w:val="18"/>
              </w:rPr>
              <w:tab/>
            </w:r>
            <w:r w:rsidRPr="00F90FB3">
              <w:rPr>
                <w:rFonts w:ascii="Arial" w:hAnsi="Arial" w:cs="Arial"/>
                <w:sz w:val="14"/>
                <w:szCs w:val="18"/>
              </w:rPr>
              <w:tab/>
            </w:r>
            <w:r w:rsidRPr="00F90FB3">
              <w:rPr>
                <w:rFonts w:ascii="Arial" w:hAnsi="Arial" w:cs="Arial"/>
                <w:sz w:val="14"/>
                <w:szCs w:val="18"/>
              </w:rPr>
              <w:tab/>
            </w:r>
            <w:r w:rsidRPr="00F90FB3">
              <w:rPr>
                <w:rFonts w:ascii="Arial" w:hAnsi="Arial" w:cs="Arial"/>
                <w:sz w:val="14"/>
                <w:szCs w:val="18"/>
              </w:rPr>
              <w:tab/>
              <w:t>Day</w:t>
            </w:r>
            <w:r w:rsidRPr="00F90FB3">
              <w:rPr>
                <w:rFonts w:ascii="Arial" w:hAnsi="Arial" w:cs="Arial"/>
                <w:sz w:val="14"/>
                <w:szCs w:val="18"/>
              </w:rPr>
              <w:tab/>
              <w:t>Month</w:t>
            </w:r>
            <w:r w:rsidRPr="00F90FB3">
              <w:rPr>
                <w:rFonts w:ascii="Arial" w:hAnsi="Arial" w:cs="Arial"/>
                <w:sz w:val="14"/>
                <w:szCs w:val="18"/>
              </w:rPr>
              <w:tab/>
            </w:r>
            <w:r w:rsidRPr="00F90FB3">
              <w:rPr>
                <w:rFonts w:ascii="Arial" w:hAnsi="Arial" w:cs="Arial"/>
                <w:sz w:val="14"/>
                <w:szCs w:val="18"/>
              </w:rPr>
              <w:tab/>
              <w:t>Year</w:t>
            </w:r>
          </w:p>
          <w:p w14:paraId="0E718C93" w14:textId="77777777" w:rsidR="005D3D42" w:rsidRPr="00F90FB3" w:rsidRDefault="005D3D42" w:rsidP="005D3D42">
            <w:pPr>
              <w:rPr>
                <w:rFonts w:ascii="Arial" w:hAnsi="Arial" w:cs="Arial"/>
                <w:sz w:val="18"/>
                <w:szCs w:val="18"/>
              </w:rPr>
            </w:pPr>
          </w:p>
          <w:p w14:paraId="352A9FDF" w14:textId="77777777" w:rsidR="005D3D42" w:rsidRPr="00F90FB3" w:rsidRDefault="005D3D42" w:rsidP="005D3D42">
            <w:pPr>
              <w:spacing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90FB3">
              <w:rPr>
                <w:rFonts w:ascii="Arial" w:hAnsi="Arial" w:cs="Arial"/>
                <w:b/>
                <w:sz w:val="18"/>
                <w:szCs w:val="18"/>
                <w:u w:val="single"/>
              </w:rPr>
              <w:t xml:space="preserve">Gift Designation Instructions from Donor to Diocese of </w:t>
            </w:r>
            <w:smartTag w:uri="urn:schemas-microsoft-com:office:smarttags" w:element="City">
              <w:smartTag w:uri="urn:schemas-microsoft-com:office:smarttags" w:element="place">
                <w:r w:rsidRPr="00F90FB3">
                  <w:rPr>
                    <w:rFonts w:ascii="Arial" w:hAnsi="Arial" w:cs="Arial"/>
                    <w:b/>
                    <w:sz w:val="18"/>
                    <w:szCs w:val="18"/>
                    <w:u w:val="single"/>
                  </w:rPr>
                  <w:t>Edmonton</w:t>
                </w:r>
              </w:smartTag>
            </w:smartTag>
          </w:p>
          <w:p w14:paraId="7921094D" w14:textId="77777777" w:rsidR="00BA2E7D" w:rsidRDefault="00BA2E7D" w:rsidP="005D3D42">
            <w:pPr>
              <w:rPr>
                <w:rFonts w:ascii="Arial" w:hAnsi="Arial" w:cs="Arial"/>
                <w:sz w:val="18"/>
                <w:szCs w:val="18"/>
              </w:rPr>
            </w:pPr>
          </w:p>
          <w:p w14:paraId="3F43F7E4" w14:textId="0DA474C9" w:rsidR="005D3D42" w:rsidRPr="00F90FB3" w:rsidRDefault="005D3D42" w:rsidP="005D3D42">
            <w:pPr>
              <w:rPr>
                <w:rFonts w:ascii="Arial" w:hAnsi="Arial" w:cs="Arial"/>
                <w:sz w:val="18"/>
                <w:szCs w:val="18"/>
              </w:rPr>
            </w:pPr>
            <w:r w:rsidRPr="00F90FB3">
              <w:rPr>
                <w:rFonts w:ascii="Arial" w:hAnsi="Arial" w:cs="Arial"/>
                <w:sz w:val="18"/>
                <w:szCs w:val="18"/>
              </w:rPr>
              <w:t xml:space="preserve">Please send my gift to: </w:t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</w:p>
          <w:p w14:paraId="2D89C36A" w14:textId="77777777" w:rsidR="005D3D42" w:rsidRPr="00F90FB3" w:rsidRDefault="005D3D42" w:rsidP="005D3D42">
            <w:pPr>
              <w:spacing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90FB3">
              <w:rPr>
                <w:rFonts w:ascii="Arial" w:hAnsi="Arial" w:cs="Arial"/>
                <w:sz w:val="14"/>
                <w:szCs w:val="18"/>
              </w:rPr>
              <w:t>Name of Parish</w:t>
            </w:r>
          </w:p>
          <w:p w14:paraId="191A8E54" w14:textId="77777777" w:rsidR="005D3D42" w:rsidRPr="00F90FB3" w:rsidRDefault="005D3D42" w:rsidP="005D3D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F90FB3">
              <w:rPr>
                <w:rFonts w:ascii="Arial" w:hAnsi="Arial" w:cs="Arial"/>
                <w:sz w:val="18"/>
                <w:szCs w:val="18"/>
              </w:rPr>
              <w:t>OR</w:t>
            </w:r>
          </w:p>
          <w:p w14:paraId="2AD2F7AC" w14:textId="77777777" w:rsidR="005D3D42" w:rsidRPr="00F90FB3" w:rsidRDefault="005D3D42" w:rsidP="005D3D42">
            <w:pPr>
              <w:rPr>
                <w:rFonts w:ascii="Arial" w:hAnsi="Arial" w:cs="Arial"/>
                <w:sz w:val="18"/>
                <w:szCs w:val="18"/>
              </w:rPr>
            </w:pPr>
            <w:r w:rsidRPr="00F90FB3">
              <w:rPr>
                <w:rFonts w:ascii="Arial" w:hAnsi="Arial" w:cs="Arial"/>
                <w:sz w:val="18"/>
                <w:szCs w:val="18"/>
              </w:rPr>
              <w:t xml:space="preserve">Use my gift for: </w:t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</w:p>
          <w:p w14:paraId="7A743C13" w14:textId="77777777" w:rsidR="005D3D42" w:rsidRPr="00F90FB3" w:rsidRDefault="005D3D42" w:rsidP="005D3D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F90FB3">
              <w:rPr>
                <w:rFonts w:ascii="Arial" w:hAnsi="Arial" w:cs="Arial"/>
                <w:sz w:val="14"/>
                <w:szCs w:val="18"/>
              </w:rPr>
              <w:tab/>
            </w:r>
            <w:r w:rsidRPr="00F90FB3">
              <w:rPr>
                <w:rFonts w:ascii="Arial" w:hAnsi="Arial" w:cs="Arial"/>
                <w:sz w:val="14"/>
                <w:szCs w:val="18"/>
              </w:rPr>
              <w:tab/>
            </w:r>
            <w:r w:rsidRPr="00F90FB3">
              <w:rPr>
                <w:rFonts w:ascii="Arial" w:hAnsi="Arial" w:cs="Arial"/>
                <w:sz w:val="14"/>
                <w:szCs w:val="18"/>
              </w:rPr>
              <w:tab/>
            </w:r>
            <w:r w:rsidRPr="00F90FB3">
              <w:rPr>
                <w:rFonts w:ascii="Arial" w:hAnsi="Arial" w:cs="Arial"/>
                <w:sz w:val="14"/>
                <w:szCs w:val="18"/>
              </w:rPr>
              <w:tab/>
            </w:r>
            <w:r w:rsidRPr="00F90FB3">
              <w:rPr>
                <w:rFonts w:ascii="Arial" w:hAnsi="Arial" w:cs="Arial"/>
                <w:sz w:val="14"/>
                <w:szCs w:val="18"/>
              </w:rPr>
              <w:tab/>
              <w:t>(Please Specify)</w:t>
            </w:r>
          </w:p>
          <w:p w14:paraId="5831A6C0" w14:textId="2E5F25B8" w:rsidR="005D3D42" w:rsidRPr="00F90FB3" w:rsidRDefault="005D3D42" w:rsidP="005D3D42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FB3">
              <w:rPr>
                <w:rFonts w:ascii="Arial" w:hAnsi="Arial" w:cs="Arial"/>
                <w:b/>
                <w:sz w:val="18"/>
                <w:szCs w:val="18"/>
              </w:rPr>
              <w:t>Cc: Diocese of Edmonton, fax: 780-439-6549</w:t>
            </w:r>
            <w:r w:rsidR="00A11D3E">
              <w:rPr>
                <w:rFonts w:ascii="Arial" w:hAnsi="Arial" w:cs="Arial"/>
                <w:b/>
                <w:sz w:val="18"/>
                <w:szCs w:val="18"/>
              </w:rPr>
              <w:t xml:space="preserve"> or email </w:t>
            </w:r>
            <w:hyperlink r:id="rId8" w:history="1">
              <w:r w:rsidR="00A11D3E" w:rsidRPr="00A11D3E">
                <w:rPr>
                  <w:rStyle w:val="Hyperlink"/>
                  <w:rFonts w:ascii="Arial" w:hAnsi="Arial" w:cs="Arial"/>
                  <w:b/>
                  <w:sz w:val="18"/>
                  <w:szCs w:val="18"/>
                </w:rPr>
                <w:t>treasurer@edmonton.anglican.ca</w:t>
              </w:r>
            </w:hyperlink>
          </w:p>
          <w:p w14:paraId="03D70BB7" w14:textId="77777777" w:rsidR="005D3D42" w:rsidRPr="00F90FB3" w:rsidRDefault="005D3D42" w:rsidP="005D3D42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F90FB3">
              <w:rPr>
                <w:rFonts w:ascii="Arial" w:hAnsi="Arial" w:cs="Arial"/>
                <w:b/>
                <w:sz w:val="18"/>
                <w:szCs w:val="18"/>
              </w:rPr>
              <w:t xml:space="preserve">Cc: 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Investors Group Securities Inc., fax 1-866-202-1923 or email </w:t>
            </w:r>
            <w:hyperlink r:id="rId9" w:history="1">
              <w:r w:rsidRPr="00B621B6">
                <w:rPr>
                  <w:rStyle w:val="Hyperlink"/>
                  <w:rFonts w:ascii="Arial" w:hAnsi="Arial" w:cs="Arial"/>
                  <w:b/>
                  <w:sz w:val="18"/>
                  <w:szCs w:val="18"/>
                </w:rPr>
                <w:t>transfer-in@ig.ca</w:t>
              </w:r>
            </w:hyperlink>
          </w:p>
        </w:tc>
      </w:tr>
    </w:tbl>
    <w:p w14:paraId="23801996" w14:textId="77777777" w:rsidR="00A83C54" w:rsidRPr="00A83C54" w:rsidRDefault="00A83C54">
      <w:pPr>
        <w:rPr>
          <w:b/>
        </w:rPr>
      </w:pPr>
    </w:p>
    <w:sectPr w:rsidR="00A83C54" w:rsidRPr="00A83C54" w:rsidSect="005D3D4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65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M0tTQyNLIwNDE1MTZR0lEKTi0uzszPAykwrAUA78oYNSwAAAA="/>
  </w:docVars>
  <w:rsids>
    <w:rsidRoot w:val="00A83C54"/>
    <w:rsid w:val="000012D1"/>
    <w:rsid w:val="00001708"/>
    <w:rsid w:val="00002564"/>
    <w:rsid w:val="00002ACA"/>
    <w:rsid w:val="00005EE9"/>
    <w:rsid w:val="00006C30"/>
    <w:rsid w:val="00007021"/>
    <w:rsid w:val="000074E2"/>
    <w:rsid w:val="00010198"/>
    <w:rsid w:val="000112CB"/>
    <w:rsid w:val="000129DE"/>
    <w:rsid w:val="00012ADC"/>
    <w:rsid w:val="00015D0B"/>
    <w:rsid w:val="00015E69"/>
    <w:rsid w:val="000200AD"/>
    <w:rsid w:val="000200B1"/>
    <w:rsid w:val="00021698"/>
    <w:rsid w:val="00022A44"/>
    <w:rsid w:val="00024879"/>
    <w:rsid w:val="0002531E"/>
    <w:rsid w:val="00025AB8"/>
    <w:rsid w:val="00026935"/>
    <w:rsid w:val="000312BD"/>
    <w:rsid w:val="00031C94"/>
    <w:rsid w:val="00031E67"/>
    <w:rsid w:val="000321EC"/>
    <w:rsid w:val="000322CF"/>
    <w:rsid w:val="00032A04"/>
    <w:rsid w:val="00033DDC"/>
    <w:rsid w:val="00033E30"/>
    <w:rsid w:val="00034012"/>
    <w:rsid w:val="0003418D"/>
    <w:rsid w:val="000343F3"/>
    <w:rsid w:val="00034803"/>
    <w:rsid w:val="00035121"/>
    <w:rsid w:val="000357D1"/>
    <w:rsid w:val="00035819"/>
    <w:rsid w:val="00035DBF"/>
    <w:rsid w:val="00036011"/>
    <w:rsid w:val="00037899"/>
    <w:rsid w:val="00041011"/>
    <w:rsid w:val="00041280"/>
    <w:rsid w:val="000425EB"/>
    <w:rsid w:val="00042818"/>
    <w:rsid w:val="00042985"/>
    <w:rsid w:val="00043A36"/>
    <w:rsid w:val="00044D1A"/>
    <w:rsid w:val="000452D1"/>
    <w:rsid w:val="00045C75"/>
    <w:rsid w:val="00046348"/>
    <w:rsid w:val="00047024"/>
    <w:rsid w:val="000479F3"/>
    <w:rsid w:val="00050502"/>
    <w:rsid w:val="00050825"/>
    <w:rsid w:val="00051762"/>
    <w:rsid w:val="00054BF6"/>
    <w:rsid w:val="00055305"/>
    <w:rsid w:val="00055598"/>
    <w:rsid w:val="000574DB"/>
    <w:rsid w:val="0006160D"/>
    <w:rsid w:val="00062196"/>
    <w:rsid w:val="00065EED"/>
    <w:rsid w:val="00067098"/>
    <w:rsid w:val="00067DCA"/>
    <w:rsid w:val="000719C5"/>
    <w:rsid w:val="00071F4A"/>
    <w:rsid w:val="00073BF2"/>
    <w:rsid w:val="00074D80"/>
    <w:rsid w:val="000755DC"/>
    <w:rsid w:val="000766D5"/>
    <w:rsid w:val="00076D97"/>
    <w:rsid w:val="000775A6"/>
    <w:rsid w:val="00083CEF"/>
    <w:rsid w:val="000851F6"/>
    <w:rsid w:val="00085D66"/>
    <w:rsid w:val="00086492"/>
    <w:rsid w:val="0008703F"/>
    <w:rsid w:val="000910D8"/>
    <w:rsid w:val="00091774"/>
    <w:rsid w:val="00091966"/>
    <w:rsid w:val="000933D6"/>
    <w:rsid w:val="000933F7"/>
    <w:rsid w:val="000935A1"/>
    <w:rsid w:val="000947CB"/>
    <w:rsid w:val="00095D27"/>
    <w:rsid w:val="000A02ED"/>
    <w:rsid w:val="000A0D92"/>
    <w:rsid w:val="000A1EB6"/>
    <w:rsid w:val="000A2541"/>
    <w:rsid w:val="000A2585"/>
    <w:rsid w:val="000A2E18"/>
    <w:rsid w:val="000A39FE"/>
    <w:rsid w:val="000A4A32"/>
    <w:rsid w:val="000A5029"/>
    <w:rsid w:val="000A546E"/>
    <w:rsid w:val="000A5EC8"/>
    <w:rsid w:val="000A5F02"/>
    <w:rsid w:val="000A5FD0"/>
    <w:rsid w:val="000A70E4"/>
    <w:rsid w:val="000B0773"/>
    <w:rsid w:val="000B16C8"/>
    <w:rsid w:val="000B2714"/>
    <w:rsid w:val="000B2DE2"/>
    <w:rsid w:val="000B4511"/>
    <w:rsid w:val="000B4C59"/>
    <w:rsid w:val="000B548C"/>
    <w:rsid w:val="000B5650"/>
    <w:rsid w:val="000B5D24"/>
    <w:rsid w:val="000B7257"/>
    <w:rsid w:val="000B737C"/>
    <w:rsid w:val="000C0AA4"/>
    <w:rsid w:val="000C0E41"/>
    <w:rsid w:val="000C1171"/>
    <w:rsid w:val="000C1E16"/>
    <w:rsid w:val="000C21F5"/>
    <w:rsid w:val="000C4645"/>
    <w:rsid w:val="000C4B7F"/>
    <w:rsid w:val="000D081C"/>
    <w:rsid w:val="000D1731"/>
    <w:rsid w:val="000D3BF5"/>
    <w:rsid w:val="000D4F8F"/>
    <w:rsid w:val="000D5AC8"/>
    <w:rsid w:val="000D603D"/>
    <w:rsid w:val="000D7584"/>
    <w:rsid w:val="000D7F61"/>
    <w:rsid w:val="000E0F20"/>
    <w:rsid w:val="000E1344"/>
    <w:rsid w:val="000E3DDB"/>
    <w:rsid w:val="000E41EA"/>
    <w:rsid w:val="000E5930"/>
    <w:rsid w:val="000F0F39"/>
    <w:rsid w:val="000F150A"/>
    <w:rsid w:val="000F1A8D"/>
    <w:rsid w:val="000F295C"/>
    <w:rsid w:val="000F2BBA"/>
    <w:rsid w:val="000F4039"/>
    <w:rsid w:val="000F4187"/>
    <w:rsid w:val="000F5CDF"/>
    <w:rsid w:val="000F6185"/>
    <w:rsid w:val="000F7176"/>
    <w:rsid w:val="000F7BEE"/>
    <w:rsid w:val="001025AF"/>
    <w:rsid w:val="00102C97"/>
    <w:rsid w:val="00103B28"/>
    <w:rsid w:val="0010549B"/>
    <w:rsid w:val="001054C9"/>
    <w:rsid w:val="001067C0"/>
    <w:rsid w:val="00106828"/>
    <w:rsid w:val="00106CD7"/>
    <w:rsid w:val="00106F2F"/>
    <w:rsid w:val="00107B26"/>
    <w:rsid w:val="00107FB3"/>
    <w:rsid w:val="0011048A"/>
    <w:rsid w:val="001108E3"/>
    <w:rsid w:val="00110DF8"/>
    <w:rsid w:val="00110FC3"/>
    <w:rsid w:val="00111DF0"/>
    <w:rsid w:val="00112CC5"/>
    <w:rsid w:val="001134CF"/>
    <w:rsid w:val="001155EA"/>
    <w:rsid w:val="001160F6"/>
    <w:rsid w:val="00117261"/>
    <w:rsid w:val="00117FD0"/>
    <w:rsid w:val="00120900"/>
    <w:rsid w:val="001216B8"/>
    <w:rsid w:val="0012256B"/>
    <w:rsid w:val="0012256E"/>
    <w:rsid w:val="00123800"/>
    <w:rsid w:val="00123F2D"/>
    <w:rsid w:val="00124412"/>
    <w:rsid w:val="0012497A"/>
    <w:rsid w:val="0012663A"/>
    <w:rsid w:val="00126E52"/>
    <w:rsid w:val="00127E9F"/>
    <w:rsid w:val="001304A0"/>
    <w:rsid w:val="00132160"/>
    <w:rsid w:val="00132D88"/>
    <w:rsid w:val="00133A59"/>
    <w:rsid w:val="001349DB"/>
    <w:rsid w:val="0013545C"/>
    <w:rsid w:val="001361B1"/>
    <w:rsid w:val="00136205"/>
    <w:rsid w:val="00142112"/>
    <w:rsid w:val="001425C6"/>
    <w:rsid w:val="001433EC"/>
    <w:rsid w:val="00144402"/>
    <w:rsid w:val="00144796"/>
    <w:rsid w:val="00146439"/>
    <w:rsid w:val="00147352"/>
    <w:rsid w:val="00147561"/>
    <w:rsid w:val="00147A22"/>
    <w:rsid w:val="00147B03"/>
    <w:rsid w:val="00151668"/>
    <w:rsid w:val="0015403E"/>
    <w:rsid w:val="0015496F"/>
    <w:rsid w:val="00155D58"/>
    <w:rsid w:val="0015724A"/>
    <w:rsid w:val="00161290"/>
    <w:rsid w:val="001614E4"/>
    <w:rsid w:val="0016203A"/>
    <w:rsid w:val="0016340A"/>
    <w:rsid w:val="00164D3F"/>
    <w:rsid w:val="00166840"/>
    <w:rsid w:val="00166CA2"/>
    <w:rsid w:val="00166D5A"/>
    <w:rsid w:val="00167D98"/>
    <w:rsid w:val="00167E3A"/>
    <w:rsid w:val="00171CFB"/>
    <w:rsid w:val="00172406"/>
    <w:rsid w:val="00173FB5"/>
    <w:rsid w:val="00174209"/>
    <w:rsid w:val="001758B5"/>
    <w:rsid w:val="00175DD6"/>
    <w:rsid w:val="00175E59"/>
    <w:rsid w:val="0017654B"/>
    <w:rsid w:val="0017720E"/>
    <w:rsid w:val="001772E4"/>
    <w:rsid w:val="001775B7"/>
    <w:rsid w:val="00177996"/>
    <w:rsid w:val="00177EB6"/>
    <w:rsid w:val="0018047C"/>
    <w:rsid w:val="0018116C"/>
    <w:rsid w:val="00181610"/>
    <w:rsid w:val="00184AB7"/>
    <w:rsid w:val="0018753B"/>
    <w:rsid w:val="00187CF7"/>
    <w:rsid w:val="00191317"/>
    <w:rsid w:val="00191D32"/>
    <w:rsid w:val="00193AC8"/>
    <w:rsid w:val="00195132"/>
    <w:rsid w:val="00195D78"/>
    <w:rsid w:val="00197053"/>
    <w:rsid w:val="00197A02"/>
    <w:rsid w:val="00197AAF"/>
    <w:rsid w:val="001A17CE"/>
    <w:rsid w:val="001A1CC3"/>
    <w:rsid w:val="001A21ED"/>
    <w:rsid w:val="001A3941"/>
    <w:rsid w:val="001A60E2"/>
    <w:rsid w:val="001A70E4"/>
    <w:rsid w:val="001B0F6B"/>
    <w:rsid w:val="001B434E"/>
    <w:rsid w:val="001B4B91"/>
    <w:rsid w:val="001B5D97"/>
    <w:rsid w:val="001B6BE6"/>
    <w:rsid w:val="001B74D8"/>
    <w:rsid w:val="001B752A"/>
    <w:rsid w:val="001C0840"/>
    <w:rsid w:val="001C511E"/>
    <w:rsid w:val="001C753F"/>
    <w:rsid w:val="001D0CAA"/>
    <w:rsid w:val="001D1AF6"/>
    <w:rsid w:val="001D2934"/>
    <w:rsid w:val="001D472D"/>
    <w:rsid w:val="001D4B7F"/>
    <w:rsid w:val="001D5108"/>
    <w:rsid w:val="001D54A8"/>
    <w:rsid w:val="001D5930"/>
    <w:rsid w:val="001D6435"/>
    <w:rsid w:val="001D7574"/>
    <w:rsid w:val="001E0527"/>
    <w:rsid w:val="001E0578"/>
    <w:rsid w:val="001E2B20"/>
    <w:rsid w:val="001E345B"/>
    <w:rsid w:val="001E3713"/>
    <w:rsid w:val="001E4D99"/>
    <w:rsid w:val="001E4E13"/>
    <w:rsid w:val="001E6CF4"/>
    <w:rsid w:val="001E6F97"/>
    <w:rsid w:val="001E7830"/>
    <w:rsid w:val="001E7DCB"/>
    <w:rsid w:val="001F0765"/>
    <w:rsid w:val="001F2472"/>
    <w:rsid w:val="001F3E7F"/>
    <w:rsid w:val="001F45FC"/>
    <w:rsid w:val="001F4AAF"/>
    <w:rsid w:val="001F4EDF"/>
    <w:rsid w:val="001F5E32"/>
    <w:rsid w:val="001F6CD2"/>
    <w:rsid w:val="001F7CE9"/>
    <w:rsid w:val="00200AEB"/>
    <w:rsid w:val="002015A4"/>
    <w:rsid w:val="00201E58"/>
    <w:rsid w:val="00202389"/>
    <w:rsid w:val="002038CB"/>
    <w:rsid w:val="00204ECA"/>
    <w:rsid w:val="0020685C"/>
    <w:rsid w:val="00206A67"/>
    <w:rsid w:val="00210117"/>
    <w:rsid w:val="00210295"/>
    <w:rsid w:val="00210F3C"/>
    <w:rsid w:val="002114ED"/>
    <w:rsid w:val="0021197A"/>
    <w:rsid w:val="0021298F"/>
    <w:rsid w:val="0021435F"/>
    <w:rsid w:val="00214EFD"/>
    <w:rsid w:val="00216C24"/>
    <w:rsid w:val="00216F9A"/>
    <w:rsid w:val="00222B7A"/>
    <w:rsid w:val="00223A94"/>
    <w:rsid w:val="00224210"/>
    <w:rsid w:val="00226365"/>
    <w:rsid w:val="00227A9B"/>
    <w:rsid w:val="0023084E"/>
    <w:rsid w:val="002320ED"/>
    <w:rsid w:val="002325AF"/>
    <w:rsid w:val="002326D4"/>
    <w:rsid w:val="00233A38"/>
    <w:rsid w:val="002347AE"/>
    <w:rsid w:val="00234C7A"/>
    <w:rsid w:val="00235DD6"/>
    <w:rsid w:val="00235E9F"/>
    <w:rsid w:val="00236F74"/>
    <w:rsid w:val="0024095E"/>
    <w:rsid w:val="00240E8B"/>
    <w:rsid w:val="00240FB5"/>
    <w:rsid w:val="002410DF"/>
    <w:rsid w:val="0024162A"/>
    <w:rsid w:val="002420E9"/>
    <w:rsid w:val="002421CD"/>
    <w:rsid w:val="0024329A"/>
    <w:rsid w:val="002434DB"/>
    <w:rsid w:val="0024377F"/>
    <w:rsid w:val="00243E31"/>
    <w:rsid w:val="00243F36"/>
    <w:rsid w:val="00245091"/>
    <w:rsid w:val="002453F9"/>
    <w:rsid w:val="0024610B"/>
    <w:rsid w:val="002469C1"/>
    <w:rsid w:val="00246A77"/>
    <w:rsid w:val="00247A0E"/>
    <w:rsid w:val="00250070"/>
    <w:rsid w:val="002519CF"/>
    <w:rsid w:val="00251BA7"/>
    <w:rsid w:val="002525A6"/>
    <w:rsid w:val="0025265F"/>
    <w:rsid w:val="00255856"/>
    <w:rsid w:val="00256850"/>
    <w:rsid w:val="00257342"/>
    <w:rsid w:val="002577E3"/>
    <w:rsid w:val="002577F0"/>
    <w:rsid w:val="00257BC4"/>
    <w:rsid w:val="00257E76"/>
    <w:rsid w:val="00260B32"/>
    <w:rsid w:val="002611E9"/>
    <w:rsid w:val="00262F37"/>
    <w:rsid w:val="00263120"/>
    <w:rsid w:val="00263A2F"/>
    <w:rsid w:val="00264C42"/>
    <w:rsid w:val="00265078"/>
    <w:rsid w:val="002655CF"/>
    <w:rsid w:val="00265CEE"/>
    <w:rsid w:val="002666F0"/>
    <w:rsid w:val="0026690F"/>
    <w:rsid w:val="00266A6E"/>
    <w:rsid w:val="00270D9F"/>
    <w:rsid w:val="00271004"/>
    <w:rsid w:val="00272F00"/>
    <w:rsid w:val="00280976"/>
    <w:rsid w:val="00280A2A"/>
    <w:rsid w:val="00280A44"/>
    <w:rsid w:val="00280A97"/>
    <w:rsid w:val="00281791"/>
    <w:rsid w:val="002827E3"/>
    <w:rsid w:val="00283650"/>
    <w:rsid w:val="0028492F"/>
    <w:rsid w:val="00284BDE"/>
    <w:rsid w:val="002850C4"/>
    <w:rsid w:val="002850E4"/>
    <w:rsid w:val="00287B51"/>
    <w:rsid w:val="00287D69"/>
    <w:rsid w:val="0029034B"/>
    <w:rsid w:val="00290E10"/>
    <w:rsid w:val="002917BF"/>
    <w:rsid w:val="00292145"/>
    <w:rsid w:val="00292CBF"/>
    <w:rsid w:val="00295235"/>
    <w:rsid w:val="00295D54"/>
    <w:rsid w:val="0029701D"/>
    <w:rsid w:val="00297123"/>
    <w:rsid w:val="002A1834"/>
    <w:rsid w:val="002A1AD7"/>
    <w:rsid w:val="002A1B86"/>
    <w:rsid w:val="002A2AD7"/>
    <w:rsid w:val="002A3A0B"/>
    <w:rsid w:val="002A536F"/>
    <w:rsid w:val="002A5B34"/>
    <w:rsid w:val="002A5C7C"/>
    <w:rsid w:val="002A6B9F"/>
    <w:rsid w:val="002B018D"/>
    <w:rsid w:val="002B0C2B"/>
    <w:rsid w:val="002B0C53"/>
    <w:rsid w:val="002B30E0"/>
    <w:rsid w:val="002B3C46"/>
    <w:rsid w:val="002B4E27"/>
    <w:rsid w:val="002B500C"/>
    <w:rsid w:val="002B54BB"/>
    <w:rsid w:val="002B648E"/>
    <w:rsid w:val="002B75B3"/>
    <w:rsid w:val="002B7CFD"/>
    <w:rsid w:val="002C1CFF"/>
    <w:rsid w:val="002C3D4D"/>
    <w:rsid w:val="002C485F"/>
    <w:rsid w:val="002C566B"/>
    <w:rsid w:val="002C5905"/>
    <w:rsid w:val="002C6328"/>
    <w:rsid w:val="002C7FBD"/>
    <w:rsid w:val="002D1053"/>
    <w:rsid w:val="002D5FB0"/>
    <w:rsid w:val="002D65A0"/>
    <w:rsid w:val="002E0B94"/>
    <w:rsid w:val="002E2D0A"/>
    <w:rsid w:val="002E3F5F"/>
    <w:rsid w:val="002E5286"/>
    <w:rsid w:val="002E6456"/>
    <w:rsid w:val="002E6BB3"/>
    <w:rsid w:val="002E6D9F"/>
    <w:rsid w:val="002E6F0F"/>
    <w:rsid w:val="002E71E7"/>
    <w:rsid w:val="002E7375"/>
    <w:rsid w:val="002E7D2F"/>
    <w:rsid w:val="002F0F52"/>
    <w:rsid w:val="002F0FF3"/>
    <w:rsid w:val="002F150E"/>
    <w:rsid w:val="002F24F0"/>
    <w:rsid w:val="002F28D8"/>
    <w:rsid w:val="002F2A52"/>
    <w:rsid w:val="002F3176"/>
    <w:rsid w:val="002F323F"/>
    <w:rsid w:val="002F3EB7"/>
    <w:rsid w:val="002F5347"/>
    <w:rsid w:val="002F5E2B"/>
    <w:rsid w:val="002F7D7D"/>
    <w:rsid w:val="003007A5"/>
    <w:rsid w:val="003007FF"/>
    <w:rsid w:val="00301761"/>
    <w:rsid w:val="003017BA"/>
    <w:rsid w:val="003026AC"/>
    <w:rsid w:val="00302F06"/>
    <w:rsid w:val="003049E5"/>
    <w:rsid w:val="003063DD"/>
    <w:rsid w:val="003079CF"/>
    <w:rsid w:val="0031368F"/>
    <w:rsid w:val="003136F1"/>
    <w:rsid w:val="00313AE8"/>
    <w:rsid w:val="00313E36"/>
    <w:rsid w:val="00313EE7"/>
    <w:rsid w:val="00314A75"/>
    <w:rsid w:val="0032098A"/>
    <w:rsid w:val="00321F27"/>
    <w:rsid w:val="003229DE"/>
    <w:rsid w:val="00325DF7"/>
    <w:rsid w:val="0032669E"/>
    <w:rsid w:val="0032700F"/>
    <w:rsid w:val="0032774F"/>
    <w:rsid w:val="00327914"/>
    <w:rsid w:val="00327D90"/>
    <w:rsid w:val="00327F1C"/>
    <w:rsid w:val="00330F5B"/>
    <w:rsid w:val="0033555C"/>
    <w:rsid w:val="00335B18"/>
    <w:rsid w:val="00335E2C"/>
    <w:rsid w:val="0033690C"/>
    <w:rsid w:val="0033744A"/>
    <w:rsid w:val="0033784E"/>
    <w:rsid w:val="0034040E"/>
    <w:rsid w:val="0034269C"/>
    <w:rsid w:val="00343144"/>
    <w:rsid w:val="00343832"/>
    <w:rsid w:val="0034435E"/>
    <w:rsid w:val="0034494C"/>
    <w:rsid w:val="00344C82"/>
    <w:rsid w:val="00345119"/>
    <w:rsid w:val="003453A9"/>
    <w:rsid w:val="003467E8"/>
    <w:rsid w:val="003501BC"/>
    <w:rsid w:val="003506B1"/>
    <w:rsid w:val="00351FD2"/>
    <w:rsid w:val="003521B2"/>
    <w:rsid w:val="003541C2"/>
    <w:rsid w:val="0035451A"/>
    <w:rsid w:val="00354709"/>
    <w:rsid w:val="003548E4"/>
    <w:rsid w:val="00354C95"/>
    <w:rsid w:val="00354CBD"/>
    <w:rsid w:val="003642B1"/>
    <w:rsid w:val="003642FC"/>
    <w:rsid w:val="00364830"/>
    <w:rsid w:val="00364A16"/>
    <w:rsid w:val="00364A3A"/>
    <w:rsid w:val="00365D64"/>
    <w:rsid w:val="00366EB3"/>
    <w:rsid w:val="0037087B"/>
    <w:rsid w:val="0037234B"/>
    <w:rsid w:val="00372AB2"/>
    <w:rsid w:val="00374419"/>
    <w:rsid w:val="003752C1"/>
    <w:rsid w:val="00375D23"/>
    <w:rsid w:val="0037603E"/>
    <w:rsid w:val="00376BA1"/>
    <w:rsid w:val="00377437"/>
    <w:rsid w:val="00380ADA"/>
    <w:rsid w:val="00381F0C"/>
    <w:rsid w:val="003837A4"/>
    <w:rsid w:val="00384759"/>
    <w:rsid w:val="00384ED2"/>
    <w:rsid w:val="0038511B"/>
    <w:rsid w:val="00385868"/>
    <w:rsid w:val="00385A35"/>
    <w:rsid w:val="00390092"/>
    <w:rsid w:val="003902F6"/>
    <w:rsid w:val="00390D09"/>
    <w:rsid w:val="00391106"/>
    <w:rsid w:val="003932EA"/>
    <w:rsid w:val="003948EA"/>
    <w:rsid w:val="00394CF0"/>
    <w:rsid w:val="0039567F"/>
    <w:rsid w:val="00395879"/>
    <w:rsid w:val="00395BE5"/>
    <w:rsid w:val="003963F5"/>
    <w:rsid w:val="003967A9"/>
    <w:rsid w:val="003970F4"/>
    <w:rsid w:val="003A2093"/>
    <w:rsid w:val="003A2FB9"/>
    <w:rsid w:val="003A4730"/>
    <w:rsid w:val="003A4806"/>
    <w:rsid w:val="003A5AAC"/>
    <w:rsid w:val="003A6170"/>
    <w:rsid w:val="003A6AAB"/>
    <w:rsid w:val="003B0FD3"/>
    <w:rsid w:val="003B23A0"/>
    <w:rsid w:val="003B4349"/>
    <w:rsid w:val="003B62E7"/>
    <w:rsid w:val="003B76A6"/>
    <w:rsid w:val="003B76F1"/>
    <w:rsid w:val="003C1905"/>
    <w:rsid w:val="003C390F"/>
    <w:rsid w:val="003C3916"/>
    <w:rsid w:val="003C4BAC"/>
    <w:rsid w:val="003D0011"/>
    <w:rsid w:val="003D0622"/>
    <w:rsid w:val="003D0AB8"/>
    <w:rsid w:val="003D1240"/>
    <w:rsid w:val="003D15AC"/>
    <w:rsid w:val="003D1DB2"/>
    <w:rsid w:val="003D2CE7"/>
    <w:rsid w:val="003D3981"/>
    <w:rsid w:val="003D45D6"/>
    <w:rsid w:val="003D5ABF"/>
    <w:rsid w:val="003D63A1"/>
    <w:rsid w:val="003D7B3D"/>
    <w:rsid w:val="003E0534"/>
    <w:rsid w:val="003E18F9"/>
    <w:rsid w:val="003E303D"/>
    <w:rsid w:val="003E458A"/>
    <w:rsid w:val="003E4DBC"/>
    <w:rsid w:val="003E5E38"/>
    <w:rsid w:val="003E6018"/>
    <w:rsid w:val="003F177D"/>
    <w:rsid w:val="003F2394"/>
    <w:rsid w:val="003F36B4"/>
    <w:rsid w:val="003F4BEA"/>
    <w:rsid w:val="003F4F95"/>
    <w:rsid w:val="003F6A12"/>
    <w:rsid w:val="003F6B56"/>
    <w:rsid w:val="003F6F67"/>
    <w:rsid w:val="003F7EDD"/>
    <w:rsid w:val="00400188"/>
    <w:rsid w:val="00401A0E"/>
    <w:rsid w:val="00402236"/>
    <w:rsid w:val="0040247D"/>
    <w:rsid w:val="00402A77"/>
    <w:rsid w:val="00402C69"/>
    <w:rsid w:val="00403610"/>
    <w:rsid w:val="004039AD"/>
    <w:rsid w:val="00403D2D"/>
    <w:rsid w:val="0040466E"/>
    <w:rsid w:val="00404837"/>
    <w:rsid w:val="00404AF6"/>
    <w:rsid w:val="00404D92"/>
    <w:rsid w:val="00405D82"/>
    <w:rsid w:val="00406677"/>
    <w:rsid w:val="004105A5"/>
    <w:rsid w:val="00411F5A"/>
    <w:rsid w:val="00412026"/>
    <w:rsid w:val="00412C6C"/>
    <w:rsid w:val="00412E61"/>
    <w:rsid w:val="00413445"/>
    <w:rsid w:val="00413A7E"/>
    <w:rsid w:val="00414DF5"/>
    <w:rsid w:val="004157C8"/>
    <w:rsid w:val="00417372"/>
    <w:rsid w:val="00420845"/>
    <w:rsid w:val="00420C53"/>
    <w:rsid w:val="0042127A"/>
    <w:rsid w:val="00421530"/>
    <w:rsid w:val="0042452C"/>
    <w:rsid w:val="0042574C"/>
    <w:rsid w:val="00425BB9"/>
    <w:rsid w:val="00427439"/>
    <w:rsid w:val="0043092A"/>
    <w:rsid w:val="00433F73"/>
    <w:rsid w:val="00436157"/>
    <w:rsid w:val="00436337"/>
    <w:rsid w:val="00436A11"/>
    <w:rsid w:val="00440293"/>
    <w:rsid w:val="00441013"/>
    <w:rsid w:val="0044128A"/>
    <w:rsid w:val="00441685"/>
    <w:rsid w:val="0044378B"/>
    <w:rsid w:val="004456B3"/>
    <w:rsid w:val="00447622"/>
    <w:rsid w:val="004511DE"/>
    <w:rsid w:val="004519D1"/>
    <w:rsid w:val="00451A50"/>
    <w:rsid w:val="00452B60"/>
    <w:rsid w:val="00452FE2"/>
    <w:rsid w:val="00453ED3"/>
    <w:rsid w:val="004549A4"/>
    <w:rsid w:val="00455D43"/>
    <w:rsid w:val="00457DBD"/>
    <w:rsid w:val="004614C3"/>
    <w:rsid w:val="0046220C"/>
    <w:rsid w:val="004624A5"/>
    <w:rsid w:val="004642A9"/>
    <w:rsid w:val="00465339"/>
    <w:rsid w:val="00466246"/>
    <w:rsid w:val="00467706"/>
    <w:rsid w:val="00467AA8"/>
    <w:rsid w:val="004704E6"/>
    <w:rsid w:val="004733A3"/>
    <w:rsid w:val="004757F6"/>
    <w:rsid w:val="0047614A"/>
    <w:rsid w:val="004770A1"/>
    <w:rsid w:val="00480BC2"/>
    <w:rsid w:val="00480EEC"/>
    <w:rsid w:val="00484096"/>
    <w:rsid w:val="00485C8E"/>
    <w:rsid w:val="00486985"/>
    <w:rsid w:val="00486E3E"/>
    <w:rsid w:val="00487CE3"/>
    <w:rsid w:val="0049053C"/>
    <w:rsid w:val="0049068D"/>
    <w:rsid w:val="00490D07"/>
    <w:rsid w:val="00491BFB"/>
    <w:rsid w:val="00492205"/>
    <w:rsid w:val="00494E3A"/>
    <w:rsid w:val="00496B8F"/>
    <w:rsid w:val="00497823"/>
    <w:rsid w:val="00497975"/>
    <w:rsid w:val="004A1E03"/>
    <w:rsid w:val="004A25AC"/>
    <w:rsid w:val="004A57C9"/>
    <w:rsid w:val="004A642B"/>
    <w:rsid w:val="004A655A"/>
    <w:rsid w:val="004A777D"/>
    <w:rsid w:val="004B0E6F"/>
    <w:rsid w:val="004B1C3F"/>
    <w:rsid w:val="004B23CC"/>
    <w:rsid w:val="004B2526"/>
    <w:rsid w:val="004B281D"/>
    <w:rsid w:val="004B2DF6"/>
    <w:rsid w:val="004B458D"/>
    <w:rsid w:val="004B47C7"/>
    <w:rsid w:val="004B4929"/>
    <w:rsid w:val="004B4C26"/>
    <w:rsid w:val="004B6023"/>
    <w:rsid w:val="004B7E5F"/>
    <w:rsid w:val="004C0032"/>
    <w:rsid w:val="004C1A66"/>
    <w:rsid w:val="004C1DAD"/>
    <w:rsid w:val="004C2A48"/>
    <w:rsid w:val="004C2F4B"/>
    <w:rsid w:val="004C30F7"/>
    <w:rsid w:val="004C3C12"/>
    <w:rsid w:val="004C400B"/>
    <w:rsid w:val="004C4A57"/>
    <w:rsid w:val="004C52BF"/>
    <w:rsid w:val="004C5819"/>
    <w:rsid w:val="004C5B5A"/>
    <w:rsid w:val="004C61A0"/>
    <w:rsid w:val="004C6D72"/>
    <w:rsid w:val="004D0D50"/>
    <w:rsid w:val="004D2254"/>
    <w:rsid w:val="004D2347"/>
    <w:rsid w:val="004D2A90"/>
    <w:rsid w:val="004D5F9E"/>
    <w:rsid w:val="004D66AD"/>
    <w:rsid w:val="004D68AC"/>
    <w:rsid w:val="004E030E"/>
    <w:rsid w:val="004E070E"/>
    <w:rsid w:val="004E0904"/>
    <w:rsid w:val="004E1DC8"/>
    <w:rsid w:val="004E30F6"/>
    <w:rsid w:val="004E3161"/>
    <w:rsid w:val="004E334E"/>
    <w:rsid w:val="004E3B7C"/>
    <w:rsid w:val="004E4583"/>
    <w:rsid w:val="004E4CFA"/>
    <w:rsid w:val="004E52E7"/>
    <w:rsid w:val="004E653E"/>
    <w:rsid w:val="004F1826"/>
    <w:rsid w:val="004F399F"/>
    <w:rsid w:val="004F3D5A"/>
    <w:rsid w:val="004F46AD"/>
    <w:rsid w:val="004F7D7A"/>
    <w:rsid w:val="00501109"/>
    <w:rsid w:val="00502FCE"/>
    <w:rsid w:val="00503788"/>
    <w:rsid w:val="00505750"/>
    <w:rsid w:val="0050647C"/>
    <w:rsid w:val="0050739B"/>
    <w:rsid w:val="00507596"/>
    <w:rsid w:val="0050764B"/>
    <w:rsid w:val="00510E8F"/>
    <w:rsid w:val="00510E92"/>
    <w:rsid w:val="00511F33"/>
    <w:rsid w:val="00512383"/>
    <w:rsid w:val="0051525F"/>
    <w:rsid w:val="005215F7"/>
    <w:rsid w:val="0052160C"/>
    <w:rsid w:val="00521AF6"/>
    <w:rsid w:val="00522A8D"/>
    <w:rsid w:val="00523384"/>
    <w:rsid w:val="00523BC8"/>
    <w:rsid w:val="005241AF"/>
    <w:rsid w:val="00525DA9"/>
    <w:rsid w:val="0052632B"/>
    <w:rsid w:val="005264B0"/>
    <w:rsid w:val="00526C3B"/>
    <w:rsid w:val="00526D33"/>
    <w:rsid w:val="0052762E"/>
    <w:rsid w:val="00527F09"/>
    <w:rsid w:val="00530B57"/>
    <w:rsid w:val="00530BE7"/>
    <w:rsid w:val="005319CC"/>
    <w:rsid w:val="00532439"/>
    <w:rsid w:val="00535CD9"/>
    <w:rsid w:val="0053748D"/>
    <w:rsid w:val="0054018E"/>
    <w:rsid w:val="005455D4"/>
    <w:rsid w:val="00546243"/>
    <w:rsid w:val="00547521"/>
    <w:rsid w:val="005512E0"/>
    <w:rsid w:val="005532FD"/>
    <w:rsid w:val="00553DCB"/>
    <w:rsid w:val="00554588"/>
    <w:rsid w:val="00554D12"/>
    <w:rsid w:val="00555F50"/>
    <w:rsid w:val="00561E58"/>
    <w:rsid w:val="00563C31"/>
    <w:rsid w:val="00563F88"/>
    <w:rsid w:val="00564405"/>
    <w:rsid w:val="0056525B"/>
    <w:rsid w:val="00565452"/>
    <w:rsid w:val="00565795"/>
    <w:rsid w:val="00567286"/>
    <w:rsid w:val="00567EF3"/>
    <w:rsid w:val="00572FE5"/>
    <w:rsid w:val="0057392B"/>
    <w:rsid w:val="005739B1"/>
    <w:rsid w:val="00573E2C"/>
    <w:rsid w:val="005753E6"/>
    <w:rsid w:val="00575DB4"/>
    <w:rsid w:val="00575F24"/>
    <w:rsid w:val="005768D3"/>
    <w:rsid w:val="005805EA"/>
    <w:rsid w:val="0058063C"/>
    <w:rsid w:val="00580757"/>
    <w:rsid w:val="0058250D"/>
    <w:rsid w:val="00582624"/>
    <w:rsid w:val="00582F70"/>
    <w:rsid w:val="005832AF"/>
    <w:rsid w:val="005837DF"/>
    <w:rsid w:val="0058487F"/>
    <w:rsid w:val="00584C3B"/>
    <w:rsid w:val="00585943"/>
    <w:rsid w:val="00585B5B"/>
    <w:rsid w:val="0058752E"/>
    <w:rsid w:val="00590367"/>
    <w:rsid w:val="00591FDB"/>
    <w:rsid w:val="00592AF7"/>
    <w:rsid w:val="00593438"/>
    <w:rsid w:val="00593480"/>
    <w:rsid w:val="005947A7"/>
    <w:rsid w:val="005950B1"/>
    <w:rsid w:val="005955CB"/>
    <w:rsid w:val="005967FA"/>
    <w:rsid w:val="0059682E"/>
    <w:rsid w:val="00596A7E"/>
    <w:rsid w:val="00597453"/>
    <w:rsid w:val="00597472"/>
    <w:rsid w:val="0059785B"/>
    <w:rsid w:val="00597FBB"/>
    <w:rsid w:val="005A0B43"/>
    <w:rsid w:val="005A122D"/>
    <w:rsid w:val="005A51C7"/>
    <w:rsid w:val="005A521C"/>
    <w:rsid w:val="005A573C"/>
    <w:rsid w:val="005B0A00"/>
    <w:rsid w:val="005B17BE"/>
    <w:rsid w:val="005B1AA6"/>
    <w:rsid w:val="005B2051"/>
    <w:rsid w:val="005B215E"/>
    <w:rsid w:val="005B270A"/>
    <w:rsid w:val="005B2A87"/>
    <w:rsid w:val="005B2C84"/>
    <w:rsid w:val="005B3390"/>
    <w:rsid w:val="005B348A"/>
    <w:rsid w:val="005B3B3E"/>
    <w:rsid w:val="005B5A7E"/>
    <w:rsid w:val="005B5E32"/>
    <w:rsid w:val="005B74A0"/>
    <w:rsid w:val="005B7751"/>
    <w:rsid w:val="005B78C1"/>
    <w:rsid w:val="005C0562"/>
    <w:rsid w:val="005C1C3C"/>
    <w:rsid w:val="005C29F0"/>
    <w:rsid w:val="005C2FF9"/>
    <w:rsid w:val="005C3A5C"/>
    <w:rsid w:val="005C475A"/>
    <w:rsid w:val="005C542A"/>
    <w:rsid w:val="005C56AE"/>
    <w:rsid w:val="005C5D3F"/>
    <w:rsid w:val="005C62B9"/>
    <w:rsid w:val="005C6708"/>
    <w:rsid w:val="005C7276"/>
    <w:rsid w:val="005C7DE0"/>
    <w:rsid w:val="005D02B8"/>
    <w:rsid w:val="005D0B34"/>
    <w:rsid w:val="005D1411"/>
    <w:rsid w:val="005D1541"/>
    <w:rsid w:val="005D2D80"/>
    <w:rsid w:val="005D3B5E"/>
    <w:rsid w:val="005D3C72"/>
    <w:rsid w:val="005D3D42"/>
    <w:rsid w:val="005D69F1"/>
    <w:rsid w:val="005E4522"/>
    <w:rsid w:val="005E4A62"/>
    <w:rsid w:val="005E6453"/>
    <w:rsid w:val="005F04A7"/>
    <w:rsid w:val="005F0BA6"/>
    <w:rsid w:val="005F14C7"/>
    <w:rsid w:val="005F1985"/>
    <w:rsid w:val="005F28B4"/>
    <w:rsid w:val="005F3774"/>
    <w:rsid w:val="005F4576"/>
    <w:rsid w:val="005F620D"/>
    <w:rsid w:val="005F74A6"/>
    <w:rsid w:val="005F74B3"/>
    <w:rsid w:val="006002DE"/>
    <w:rsid w:val="006019C5"/>
    <w:rsid w:val="00601B62"/>
    <w:rsid w:val="00602B88"/>
    <w:rsid w:val="00605279"/>
    <w:rsid w:val="00605BF1"/>
    <w:rsid w:val="00606631"/>
    <w:rsid w:val="00606AC1"/>
    <w:rsid w:val="00607732"/>
    <w:rsid w:val="006106B6"/>
    <w:rsid w:val="006106B7"/>
    <w:rsid w:val="006108B0"/>
    <w:rsid w:val="0061158C"/>
    <w:rsid w:val="00611725"/>
    <w:rsid w:val="006118C6"/>
    <w:rsid w:val="00613580"/>
    <w:rsid w:val="00614C9D"/>
    <w:rsid w:val="00615FBF"/>
    <w:rsid w:val="00616992"/>
    <w:rsid w:val="00616FBD"/>
    <w:rsid w:val="0062010C"/>
    <w:rsid w:val="00620D51"/>
    <w:rsid w:val="00621432"/>
    <w:rsid w:val="00621910"/>
    <w:rsid w:val="0062343A"/>
    <w:rsid w:val="006245F2"/>
    <w:rsid w:val="00624704"/>
    <w:rsid w:val="006248D6"/>
    <w:rsid w:val="0062535D"/>
    <w:rsid w:val="00625500"/>
    <w:rsid w:val="00626139"/>
    <w:rsid w:val="00627E67"/>
    <w:rsid w:val="00627F2C"/>
    <w:rsid w:val="0063006F"/>
    <w:rsid w:val="00630CB1"/>
    <w:rsid w:val="006311EF"/>
    <w:rsid w:val="00633F73"/>
    <w:rsid w:val="00634825"/>
    <w:rsid w:val="0063663F"/>
    <w:rsid w:val="00640B26"/>
    <w:rsid w:val="006414B4"/>
    <w:rsid w:val="006424D8"/>
    <w:rsid w:val="00642870"/>
    <w:rsid w:val="00642B53"/>
    <w:rsid w:val="0064447E"/>
    <w:rsid w:val="00644836"/>
    <w:rsid w:val="006449A0"/>
    <w:rsid w:val="00644E27"/>
    <w:rsid w:val="006454CB"/>
    <w:rsid w:val="00647887"/>
    <w:rsid w:val="0065047B"/>
    <w:rsid w:val="00650855"/>
    <w:rsid w:val="006523A1"/>
    <w:rsid w:val="00652990"/>
    <w:rsid w:val="0065388B"/>
    <w:rsid w:val="00653F9D"/>
    <w:rsid w:val="00654EB9"/>
    <w:rsid w:val="0065603A"/>
    <w:rsid w:val="00660233"/>
    <w:rsid w:val="00660CCB"/>
    <w:rsid w:val="006610A3"/>
    <w:rsid w:val="006613D3"/>
    <w:rsid w:val="00661701"/>
    <w:rsid w:val="00663F03"/>
    <w:rsid w:val="00664CF8"/>
    <w:rsid w:val="00670A70"/>
    <w:rsid w:val="006721A5"/>
    <w:rsid w:val="00672F5B"/>
    <w:rsid w:val="006734B8"/>
    <w:rsid w:val="006736AC"/>
    <w:rsid w:val="006740A1"/>
    <w:rsid w:val="006744A5"/>
    <w:rsid w:val="00677B2E"/>
    <w:rsid w:val="00677C0A"/>
    <w:rsid w:val="006822CA"/>
    <w:rsid w:val="00682E38"/>
    <w:rsid w:val="00683BF4"/>
    <w:rsid w:val="006851F4"/>
    <w:rsid w:val="00685AD7"/>
    <w:rsid w:val="006863B6"/>
    <w:rsid w:val="006870F3"/>
    <w:rsid w:val="006873F3"/>
    <w:rsid w:val="00690081"/>
    <w:rsid w:val="00690257"/>
    <w:rsid w:val="0069083D"/>
    <w:rsid w:val="00691FE8"/>
    <w:rsid w:val="00693080"/>
    <w:rsid w:val="0069351C"/>
    <w:rsid w:val="00694110"/>
    <w:rsid w:val="00694AA1"/>
    <w:rsid w:val="00695391"/>
    <w:rsid w:val="006960AF"/>
    <w:rsid w:val="006964BF"/>
    <w:rsid w:val="006967DC"/>
    <w:rsid w:val="00696977"/>
    <w:rsid w:val="00697146"/>
    <w:rsid w:val="00697BB4"/>
    <w:rsid w:val="006A0F10"/>
    <w:rsid w:val="006A21E6"/>
    <w:rsid w:val="006A2AFE"/>
    <w:rsid w:val="006A33C6"/>
    <w:rsid w:val="006A3C9B"/>
    <w:rsid w:val="006A5E89"/>
    <w:rsid w:val="006B0BCC"/>
    <w:rsid w:val="006B1C63"/>
    <w:rsid w:val="006B24B1"/>
    <w:rsid w:val="006B27E1"/>
    <w:rsid w:val="006B2DCD"/>
    <w:rsid w:val="006B63F9"/>
    <w:rsid w:val="006B653D"/>
    <w:rsid w:val="006C22DD"/>
    <w:rsid w:val="006C338D"/>
    <w:rsid w:val="006C3470"/>
    <w:rsid w:val="006C353D"/>
    <w:rsid w:val="006C3C35"/>
    <w:rsid w:val="006C3CDF"/>
    <w:rsid w:val="006C4105"/>
    <w:rsid w:val="006C572B"/>
    <w:rsid w:val="006C5E5F"/>
    <w:rsid w:val="006C67C3"/>
    <w:rsid w:val="006C6BD2"/>
    <w:rsid w:val="006C7742"/>
    <w:rsid w:val="006C7A57"/>
    <w:rsid w:val="006D020F"/>
    <w:rsid w:val="006D0827"/>
    <w:rsid w:val="006D131B"/>
    <w:rsid w:val="006D1788"/>
    <w:rsid w:val="006D22A7"/>
    <w:rsid w:val="006D3F8E"/>
    <w:rsid w:val="006D4CD1"/>
    <w:rsid w:val="006D4D82"/>
    <w:rsid w:val="006D5ADB"/>
    <w:rsid w:val="006D612B"/>
    <w:rsid w:val="006D698A"/>
    <w:rsid w:val="006D6E1D"/>
    <w:rsid w:val="006E0850"/>
    <w:rsid w:val="006E0E48"/>
    <w:rsid w:val="006E320E"/>
    <w:rsid w:val="006E390C"/>
    <w:rsid w:val="006E3E79"/>
    <w:rsid w:val="006E55F3"/>
    <w:rsid w:val="006F18AB"/>
    <w:rsid w:val="006F3E6A"/>
    <w:rsid w:val="006F4A05"/>
    <w:rsid w:val="006F5B50"/>
    <w:rsid w:val="006F690F"/>
    <w:rsid w:val="006F7489"/>
    <w:rsid w:val="006F7556"/>
    <w:rsid w:val="007016A0"/>
    <w:rsid w:val="007027A2"/>
    <w:rsid w:val="00702E0A"/>
    <w:rsid w:val="00703206"/>
    <w:rsid w:val="00703558"/>
    <w:rsid w:val="00703D05"/>
    <w:rsid w:val="007046C1"/>
    <w:rsid w:val="0070542B"/>
    <w:rsid w:val="007055C7"/>
    <w:rsid w:val="00706370"/>
    <w:rsid w:val="00706CA7"/>
    <w:rsid w:val="00706D93"/>
    <w:rsid w:val="00710EF9"/>
    <w:rsid w:val="007111D8"/>
    <w:rsid w:val="00712E33"/>
    <w:rsid w:val="00712F82"/>
    <w:rsid w:val="007143B6"/>
    <w:rsid w:val="00715A8A"/>
    <w:rsid w:val="00715EC6"/>
    <w:rsid w:val="00716F23"/>
    <w:rsid w:val="0071766F"/>
    <w:rsid w:val="007177D6"/>
    <w:rsid w:val="0071786E"/>
    <w:rsid w:val="00720139"/>
    <w:rsid w:val="00720165"/>
    <w:rsid w:val="00720426"/>
    <w:rsid w:val="00720B5E"/>
    <w:rsid w:val="00720E0D"/>
    <w:rsid w:val="0072185C"/>
    <w:rsid w:val="00722E4C"/>
    <w:rsid w:val="00723A44"/>
    <w:rsid w:val="00723C41"/>
    <w:rsid w:val="00725004"/>
    <w:rsid w:val="00727380"/>
    <w:rsid w:val="0073041A"/>
    <w:rsid w:val="0074238B"/>
    <w:rsid w:val="00743DD1"/>
    <w:rsid w:val="007440F8"/>
    <w:rsid w:val="007443F9"/>
    <w:rsid w:val="0074583E"/>
    <w:rsid w:val="00745DF3"/>
    <w:rsid w:val="00746989"/>
    <w:rsid w:val="00747707"/>
    <w:rsid w:val="00747E76"/>
    <w:rsid w:val="00752B81"/>
    <w:rsid w:val="007533AA"/>
    <w:rsid w:val="00753ABC"/>
    <w:rsid w:val="00753BA5"/>
    <w:rsid w:val="00761B4A"/>
    <w:rsid w:val="00761EAB"/>
    <w:rsid w:val="00763145"/>
    <w:rsid w:val="007647E5"/>
    <w:rsid w:val="007654D7"/>
    <w:rsid w:val="00765880"/>
    <w:rsid w:val="007665CF"/>
    <w:rsid w:val="007670C0"/>
    <w:rsid w:val="0076721A"/>
    <w:rsid w:val="00767375"/>
    <w:rsid w:val="00767843"/>
    <w:rsid w:val="00767E08"/>
    <w:rsid w:val="00770331"/>
    <w:rsid w:val="00773619"/>
    <w:rsid w:val="007742FA"/>
    <w:rsid w:val="00774743"/>
    <w:rsid w:val="00774AD6"/>
    <w:rsid w:val="00774BDA"/>
    <w:rsid w:val="007757E3"/>
    <w:rsid w:val="00777CF1"/>
    <w:rsid w:val="0078011D"/>
    <w:rsid w:val="00780E62"/>
    <w:rsid w:val="00780F7F"/>
    <w:rsid w:val="007827A2"/>
    <w:rsid w:val="0078289B"/>
    <w:rsid w:val="00783D84"/>
    <w:rsid w:val="00784B58"/>
    <w:rsid w:val="0078664E"/>
    <w:rsid w:val="00787886"/>
    <w:rsid w:val="00790B09"/>
    <w:rsid w:val="00791942"/>
    <w:rsid w:val="00791EDF"/>
    <w:rsid w:val="00792A89"/>
    <w:rsid w:val="00792D79"/>
    <w:rsid w:val="00792F86"/>
    <w:rsid w:val="007930DE"/>
    <w:rsid w:val="007939D4"/>
    <w:rsid w:val="00793E4D"/>
    <w:rsid w:val="00795CF2"/>
    <w:rsid w:val="0079627F"/>
    <w:rsid w:val="00797078"/>
    <w:rsid w:val="00797C2E"/>
    <w:rsid w:val="00797CF8"/>
    <w:rsid w:val="007A1A89"/>
    <w:rsid w:val="007A235C"/>
    <w:rsid w:val="007A36BA"/>
    <w:rsid w:val="007A380F"/>
    <w:rsid w:val="007A3913"/>
    <w:rsid w:val="007A3C49"/>
    <w:rsid w:val="007A4769"/>
    <w:rsid w:val="007A5AB1"/>
    <w:rsid w:val="007A64DB"/>
    <w:rsid w:val="007A706F"/>
    <w:rsid w:val="007B078A"/>
    <w:rsid w:val="007B304D"/>
    <w:rsid w:val="007B39A3"/>
    <w:rsid w:val="007B3D36"/>
    <w:rsid w:val="007B4A7F"/>
    <w:rsid w:val="007B5943"/>
    <w:rsid w:val="007B6427"/>
    <w:rsid w:val="007B6838"/>
    <w:rsid w:val="007B7EB1"/>
    <w:rsid w:val="007C0C95"/>
    <w:rsid w:val="007C26CE"/>
    <w:rsid w:val="007C31AF"/>
    <w:rsid w:val="007C3887"/>
    <w:rsid w:val="007C3C5B"/>
    <w:rsid w:val="007C3F4A"/>
    <w:rsid w:val="007C4201"/>
    <w:rsid w:val="007C5C01"/>
    <w:rsid w:val="007C5ECA"/>
    <w:rsid w:val="007C617B"/>
    <w:rsid w:val="007C6255"/>
    <w:rsid w:val="007D28B5"/>
    <w:rsid w:val="007D48FF"/>
    <w:rsid w:val="007D6110"/>
    <w:rsid w:val="007D6740"/>
    <w:rsid w:val="007D7A83"/>
    <w:rsid w:val="007E14C6"/>
    <w:rsid w:val="007E15E5"/>
    <w:rsid w:val="007E1F01"/>
    <w:rsid w:val="007E1F91"/>
    <w:rsid w:val="007E2590"/>
    <w:rsid w:val="007E29D9"/>
    <w:rsid w:val="007E3476"/>
    <w:rsid w:val="007E34DD"/>
    <w:rsid w:val="007E38C0"/>
    <w:rsid w:val="007E490E"/>
    <w:rsid w:val="007E4B91"/>
    <w:rsid w:val="007E5002"/>
    <w:rsid w:val="007E52FF"/>
    <w:rsid w:val="007E53D4"/>
    <w:rsid w:val="007E6204"/>
    <w:rsid w:val="007E78D6"/>
    <w:rsid w:val="007E7E67"/>
    <w:rsid w:val="007F05D4"/>
    <w:rsid w:val="007F1DB1"/>
    <w:rsid w:val="007F3E9F"/>
    <w:rsid w:val="007F4C0A"/>
    <w:rsid w:val="007F5F5F"/>
    <w:rsid w:val="007F63A2"/>
    <w:rsid w:val="007F7A6C"/>
    <w:rsid w:val="00803380"/>
    <w:rsid w:val="008048D0"/>
    <w:rsid w:val="00805831"/>
    <w:rsid w:val="00807EE3"/>
    <w:rsid w:val="0081157D"/>
    <w:rsid w:val="00811ACE"/>
    <w:rsid w:val="00813099"/>
    <w:rsid w:val="008143BB"/>
    <w:rsid w:val="0081501D"/>
    <w:rsid w:val="008154A0"/>
    <w:rsid w:val="00815A94"/>
    <w:rsid w:val="00816241"/>
    <w:rsid w:val="0081639B"/>
    <w:rsid w:val="0081672A"/>
    <w:rsid w:val="00816D7A"/>
    <w:rsid w:val="00816DC3"/>
    <w:rsid w:val="00817906"/>
    <w:rsid w:val="00820933"/>
    <w:rsid w:val="00820E83"/>
    <w:rsid w:val="00821812"/>
    <w:rsid w:val="0082393B"/>
    <w:rsid w:val="00823EFF"/>
    <w:rsid w:val="008266C5"/>
    <w:rsid w:val="0082747A"/>
    <w:rsid w:val="0083006A"/>
    <w:rsid w:val="00830118"/>
    <w:rsid w:val="008304DA"/>
    <w:rsid w:val="0083064E"/>
    <w:rsid w:val="00830CFD"/>
    <w:rsid w:val="00832659"/>
    <w:rsid w:val="00832961"/>
    <w:rsid w:val="00835F40"/>
    <w:rsid w:val="00836493"/>
    <w:rsid w:val="00836534"/>
    <w:rsid w:val="0083659D"/>
    <w:rsid w:val="00836845"/>
    <w:rsid w:val="00836BAC"/>
    <w:rsid w:val="00837051"/>
    <w:rsid w:val="00841A74"/>
    <w:rsid w:val="00843ADA"/>
    <w:rsid w:val="008442D4"/>
    <w:rsid w:val="00844792"/>
    <w:rsid w:val="00845C8B"/>
    <w:rsid w:val="00846646"/>
    <w:rsid w:val="00846D52"/>
    <w:rsid w:val="00851CEC"/>
    <w:rsid w:val="008526C6"/>
    <w:rsid w:val="0085291E"/>
    <w:rsid w:val="008604E9"/>
    <w:rsid w:val="0086427A"/>
    <w:rsid w:val="00864839"/>
    <w:rsid w:val="00865FA5"/>
    <w:rsid w:val="008660E7"/>
    <w:rsid w:val="00867493"/>
    <w:rsid w:val="00867F6F"/>
    <w:rsid w:val="008705A3"/>
    <w:rsid w:val="00870BAC"/>
    <w:rsid w:val="008717BF"/>
    <w:rsid w:val="00871C33"/>
    <w:rsid w:val="008738DD"/>
    <w:rsid w:val="00873EF5"/>
    <w:rsid w:val="008744A9"/>
    <w:rsid w:val="00874D2B"/>
    <w:rsid w:val="0087533A"/>
    <w:rsid w:val="00875389"/>
    <w:rsid w:val="008767DA"/>
    <w:rsid w:val="0088021F"/>
    <w:rsid w:val="008817A4"/>
    <w:rsid w:val="00883AE4"/>
    <w:rsid w:val="00884DF7"/>
    <w:rsid w:val="00884EF4"/>
    <w:rsid w:val="0088647F"/>
    <w:rsid w:val="008868C0"/>
    <w:rsid w:val="008879CE"/>
    <w:rsid w:val="008908FB"/>
    <w:rsid w:val="0089095D"/>
    <w:rsid w:val="00891E5E"/>
    <w:rsid w:val="00892736"/>
    <w:rsid w:val="00892F3A"/>
    <w:rsid w:val="008932BB"/>
    <w:rsid w:val="0089341B"/>
    <w:rsid w:val="008935B4"/>
    <w:rsid w:val="0089382A"/>
    <w:rsid w:val="00893F50"/>
    <w:rsid w:val="00895544"/>
    <w:rsid w:val="00895DA8"/>
    <w:rsid w:val="00896272"/>
    <w:rsid w:val="008A05C9"/>
    <w:rsid w:val="008A0751"/>
    <w:rsid w:val="008A09CD"/>
    <w:rsid w:val="008A29C1"/>
    <w:rsid w:val="008A4838"/>
    <w:rsid w:val="008A554A"/>
    <w:rsid w:val="008A7BD6"/>
    <w:rsid w:val="008B0C55"/>
    <w:rsid w:val="008B19DD"/>
    <w:rsid w:val="008B27A2"/>
    <w:rsid w:val="008B5158"/>
    <w:rsid w:val="008B605F"/>
    <w:rsid w:val="008B742F"/>
    <w:rsid w:val="008C1469"/>
    <w:rsid w:val="008C1B94"/>
    <w:rsid w:val="008C1F95"/>
    <w:rsid w:val="008C2B2B"/>
    <w:rsid w:val="008C2FEA"/>
    <w:rsid w:val="008C3674"/>
    <w:rsid w:val="008C4917"/>
    <w:rsid w:val="008C526B"/>
    <w:rsid w:val="008C5637"/>
    <w:rsid w:val="008D08A3"/>
    <w:rsid w:val="008D0C45"/>
    <w:rsid w:val="008D0D5F"/>
    <w:rsid w:val="008D0E60"/>
    <w:rsid w:val="008D2D4A"/>
    <w:rsid w:val="008D2ED8"/>
    <w:rsid w:val="008D3476"/>
    <w:rsid w:val="008D3D9B"/>
    <w:rsid w:val="008D5377"/>
    <w:rsid w:val="008D6861"/>
    <w:rsid w:val="008E15D7"/>
    <w:rsid w:val="008E28CE"/>
    <w:rsid w:val="008E2D18"/>
    <w:rsid w:val="008E3964"/>
    <w:rsid w:val="008E4FE9"/>
    <w:rsid w:val="008E6083"/>
    <w:rsid w:val="008E650F"/>
    <w:rsid w:val="008E6B8C"/>
    <w:rsid w:val="008F0B1D"/>
    <w:rsid w:val="008F1676"/>
    <w:rsid w:val="008F2663"/>
    <w:rsid w:val="008F2BC6"/>
    <w:rsid w:val="008F2FEB"/>
    <w:rsid w:val="008F3560"/>
    <w:rsid w:val="008F463A"/>
    <w:rsid w:val="008F4917"/>
    <w:rsid w:val="008F5B79"/>
    <w:rsid w:val="008F6956"/>
    <w:rsid w:val="008F6D06"/>
    <w:rsid w:val="008F6F10"/>
    <w:rsid w:val="008F77A7"/>
    <w:rsid w:val="008F79E3"/>
    <w:rsid w:val="009007ED"/>
    <w:rsid w:val="0090118C"/>
    <w:rsid w:val="0090126E"/>
    <w:rsid w:val="00902B2C"/>
    <w:rsid w:val="009045B8"/>
    <w:rsid w:val="0090694F"/>
    <w:rsid w:val="00906C3B"/>
    <w:rsid w:val="00910356"/>
    <w:rsid w:val="009121B7"/>
    <w:rsid w:val="009153F1"/>
    <w:rsid w:val="00915BBE"/>
    <w:rsid w:val="009178D2"/>
    <w:rsid w:val="00917912"/>
    <w:rsid w:val="00917DA7"/>
    <w:rsid w:val="009220E8"/>
    <w:rsid w:val="009228DC"/>
    <w:rsid w:val="00923C0E"/>
    <w:rsid w:val="00923F49"/>
    <w:rsid w:val="009267C8"/>
    <w:rsid w:val="0093121F"/>
    <w:rsid w:val="0093253A"/>
    <w:rsid w:val="0093269D"/>
    <w:rsid w:val="00934D0C"/>
    <w:rsid w:val="00934FA7"/>
    <w:rsid w:val="00936753"/>
    <w:rsid w:val="009368E3"/>
    <w:rsid w:val="00937760"/>
    <w:rsid w:val="009405D1"/>
    <w:rsid w:val="00940BBF"/>
    <w:rsid w:val="00941C72"/>
    <w:rsid w:val="00942214"/>
    <w:rsid w:val="00943044"/>
    <w:rsid w:val="009439F4"/>
    <w:rsid w:val="009440D0"/>
    <w:rsid w:val="00944508"/>
    <w:rsid w:val="00944E88"/>
    <w:rsid w:val="00946355"/>
    <w:rsid w:val="00950031"/>
    <w:rsid w:val="009504BD"/>
    <w:rsid w:val="00950B8C"/>
    <w:rsid w:val="009510E2"/>
    <w:rsid w:val="009519BC"/>
    <w:rsid w:val="00951F2C"/>
    <w:rsid w:val="00952415"/>
    <w:rsid w:val="0095353D"/>
    <w:rsid w:val="00955AAE"/>
    <w:rsid w:val="00955BBE"/>
    <w:rsid w:val="009574E8"/>
    <w:rsid w:val="00957B38"/>
    <w:rsid w:val="00957B8D"/>
    <w:rsid w:val="009617AE"/>
    <w:rsid w:val="00961FCA"/>
    <w:rsid w:val="00965DE5"/>
    <w:rsid w:val="009661B5"/>
    <w:rsid w:val="009661EF"/>
    <w:rsid w:val="00970184"/>
    <w:rsid w:val="00970B03"/>
    <w:rsid w:val="00971ADF"/>
    <w:rsid w:val="009728F7"/>
    <w:rsid w:val="00974DA2"/>
    <w:rsid w:val="0097574E"/>
    <w:rsid w:val="0097594D"/>
    <w:rsid w:val="009771BB"/>
    <w:rsid w:val="00981FCB"/>
    <w:rsid w:val="009826BD"/>
    <w:rsid w:val="00983AE2"/>
    <w:rsid w:val="009845C8"/>
    <w:rsid w:val="009849CD"/>
    <w:rsid w:val="00984DED"/>
    <w:rsid w:val="00985198"/>
    <w:rsid w:val="0098735B"/>
    <w:rsid w:val="009901FB"/>
    <w:rsid w:val="009904AD"/>
    <w:rsid w:val="00990595"/>
    <w:rsid w:val="00990956"/>
    <w:rsid w:val="00990C62"/>
    <w:rsid w:val="00991FBA"/>
    <w:rsid w:val="00992469"/>
    <w:rsid w:val="00992CDB"/>
    <w:rsid w:val="0099383C"/>
    <w:rsid w:val="009939BB"/>
    <w:rsid w:val="00994992"/>
    <w:rsid w:val="009963E2"/>
    <w:rsid w:val="00996613"/>
    <w:rsid w:val="00997255"/>
    <w:rsid w:val="009A0851"/>
    <w:rsid w:val="009A0EBB"/>
    <w:rsid w:val="009A116F"/>
    <w:rsid w:val="009A16C6"/>
    <w:rsid w:val="009A1CDA"/>
    <w:rsid w:val="009A3019"/>
    <w:rsid w:val="009A4FD9"/>
    <w:rsid w:val="009A69A9"/>
    <w:rsid w:val="009A6C0A"/>
    <w:rsid w:val="009A77B2"/>
    <w:rsid w:val="009A78E9"/>
    <w:rsid w:val="009A795C"/>
    <w:rsid w:val="009B08E3"/>
    <w:rsid w:val="009B0B41"/>
    <w:rsid w:val="009B1544"/>
    <w:rsid w:val="009B3071"/>
    <w:rsid w:val="009B3A8A"/>
    <w:rsid w:val="009B4808"/>
    <w:rsid w:val="009B52B5"/>
    <w:rsid w:val="009B5909"/>
    <w:rsid w:val="009B5954"/>
    <w:rsid w:val="009C07B3"/>
    <w:rsid w:val="009C11BF"/>
    <w:rsid w:val="009C1819"/>
    <w:rsid w:val="009C187C"/>
    <w:rsid w:val="009C30E2"/>
    <w:rsid w:val="009C4D2F"/>
    <w:rsid w:val="009C5985"/>
    <w:rsid w:val="009C5C3E"/>
    <w:rsid w:val="009C5FAC"/>
    <w:rsid w:val="009C657B"/>
    <w:rsid w:val="009C6ED7"/>
    <w:rsid w:val="009C72DA"/>
    <w:rsid w:val="009D033A"/>
    <w:rsid w:val="009D0CF9"/>
    <w:rsid w:val="009D10E5"/>
    <w:rsid w:val="009D13CA"/>
    <w:rsid w:val="009D1784"/>
    <w:rsid w:val="009D298A"/>
    <w:rsid w:val="009D2E24"/>
    <w:rsid w:val="009D3AD0"/>
    <w:rsid w:val="009D4050"/>
    <w:rsid w:val="009D6741"/>
    <w:rsid w:val="009E02BD"/>
    <w:rsid w:val="009E03D1"/>
    <w:rsid w:val="009E073A"/>
    <w:rsid w:val="009E55E8"/>
    <w:rsid w:val="009E5B0F"/>
    <w:rsid w:val="009F00B8"/>
    <w:rsid w:val="009F05A8"/>
    <w:rsid w:val="009F0DB9"/>
    <w:rsid w:val="009F2122"/>
    <w:rsid w:val="009F2460"/>
    <w:rsid w:val="009F3904"/>
    <w:rsid w:val="009F4208"/>
    <w:rsid w:val="009F54C0"/>
    <w:rsid w:val="009F59C1"/>
    <w:rsid w:val="009F6A00"/>
    <w:rsid w:val="009F7E6B"/>
    <w:rsid w:val="00A01996"/>
    <w:rsid w:val="00A02FD2"/>
    <w:rsid w:val="00A03422"/>
    <w:rsid w:val="00A045C6"/>
    <w:rsid w:val="00A04A1C"/>
    <w:rsid w:val="00A07CFA"/>
    <w:rsid w:val="00A10931"/>
    <w:rsid w:val="00A10C38"/>
    <w:rsid w:val="00A11D3E"/>
    <w:rsid w:val="00A11EED"/>
    <w:rsid w:val="00A146E3"/>
    <w:rsid w:val="00A15990"/>
    <w:rsid w:val="00A15BA9"/>
    <w:rsid w:val="00A16904"/>
    <w:rsid w:val="00A17B34"/>
    <w:rsid w:val="00A20090"/>
    <w:rsid w:val="00A239AC"/>
    <w:rsid w:val="00A23F44"/>
    <w:rsid w:val="00A3037C"/>
    <w:rsid w:val="00A304F9"/>
    <w:rsid w:val="00A30EB2"/>
    <w:rsid w:val="00A316DC"/>
    <w:rsid w:val="00A31889"/>
    <w:rsid w:val="00A34278"/>
    <w:rsid w:val="00A34505"/>
    <w:rsid w:val="00A34A51"/>
    <w:rsid w:val="00A35733"/>
    <w:rsid w:val="00A357C0"/>
    <w:rsid w:val="00A36047"/>
    <w:rsid w:val="00A37422"/>
    <w:rsid w:val="00A40F92"/>
    <w:rsid w:val="00A417B9"/>
    <w:rsid w:val="00A44D99"/>
    <w:rsid w:val="00A4500D"/>
    <w:rsid w:val="00A45F1B"/>
    <w:rsid w:val="00A50722"/>
    <w:rsid w:val="00A5080F"/>
    <w:rsid w:val="00A512F3"/>
    <w:rsid w:val="00A520F5"/>
    <w:rsid w:val="00A53B4D"/>
    <w:rsid w:val="00A55E03"/>
    <w:rsid w:val="00A56002"/>
    <w:rsid w:val="00A56135"/>
    <w:rsid w:val="00A5650F"/>
    <w:rsid w:val="00A56B40"/>
    <w:rsid w:val="00A61B0D"/>
    <w:rsid w:val="00A65B7D"/>
    <w:rsid w:val="00A723B7"/>
    <w:rsid w:val="00A72CEA"/>
    <w:rsid w:val="00A7408B"/>
    <w:rsid w:val="00A747CD"/>
    <w:rsid w:val="00A74B83"/>
    <w:rsid w:val="00A75204"/>
    <w:rsid w:val="00A76101"/>
    <w:rsid w:val="00A76992"/>
    <w:rsid w:val="00A76CBE"/>
    <w:rsid w:val="00A804AD"/>
    <w:rsid w:val="00A81B41"/>
    <w:rsid w:val="00A826E9"/>
    <w:rsid w:val="00A833A7"/>
    <w:rsid w:val="00A83C54"/>
    <w:rsid w:val="00A84FAA"/>
    <w:rsid w:val="00A86143"/>
    <w:rsid w:val="00A86BE0"/>
    <w:rsid w:val="00A901CB"/>
    <w:rsid w:val="00A902CC"/>
    <w:rsid w:val="00A90FE6"/>
    <w:rsid w:val="00A9278A"/>
    <w:rsid w:val="00A92B51"/>
    <w:rsid w:val="00A96584"/>
    <w:rsid w:val="00A9720E"/>
    <w:rsid w:val="00A979BF"/>
    <w:rsid w:val="00A97CC0"/>
    <w:rsid w:val="00AA0661"/>
    <w:rsid w:val="00AA47DA"/>
    <w:rsid w:val="00AA5090"/>
    <w:rsid w:val="00AA6219"/>
    <w:rsid w:val="00AA660D"/>
    <w:rsid w:val="00AA6B98"/>
    <w:rsid w:val="00AA75AB"/>
    <w:rsid w:val="00AB1305"/>
    <w:rsid w:val="00AB1BBB"/>
    <w:rsid w:val="00AB1F56"/>
    <w:rsid w:val="00AB2002"/>
    <w:rsid w:val="00AB20B3"/>
    <w:rsid w:val="00AB3C6D"/>
    <w:rsid w:val="00AB56E1"/>
    <w:rsid w:val="00AB7B29"/>
    <w:rsid w:val="00AC098A"/>
    <w:rsid w:val="00AC2319"/>
    <w:rsid w:val="00AC23D1"/>
    <w:rsid w:val="00AC2FD4"/>
    <w:rsid w:val="00AC36B1"/>
    <w:rsid w:val="00AC40AD"/>
    <w:rsid w:val="00AD23BE"/>
    <w:rsid w:val="00AD3997"/>
    <w:rsid w:val="00AD3B88"/>
    <w:rsid w:val="00AD4A7B"/>
    <w:rsid w:val="00AD6167"/>
    <w:rsid w:val="00AD63C7"/>
    <w:rsid w:val="00AD6FAD"/>
    <w:rsid w:val="00AE0F01"/>
    <w:rsid w:val="00AE120A"/>
    <w:rsid w:val="00AE2040"/>
    <w:rsid w:val="00AE25F0"/>
    <w:rsid w:val="00AE260E"/>
    <w:rsid w:val="00AE29BE"/>
    <w:rsid w:val="00AE3468"/>
    <w:rsid w:val="00AE3B7D"/>
    <w:rsid w:val="00AE6694"/>
    <w:rsid w:val="00AE6A81"/>
    <w:rsid w:val="00AE6A9A"/>
    <w:rsid w:val="00AE7735"/>
    <w:rsid w:val="00AE7A53"/>
    <w:rsid w:val="00AF26A9"/>
    <w:rsid w:val="00AF2A77"/>
    <w:rsid w:val="00AF4A05"/>
    <w:rsid w:val="00AF4AE2"/>
    <w:rsid w:val="00AF5A61"/>
    <w:rsid w:val="00AF76D1"/>
    <w:rsid w:val="00AF7D06"/>
    <w:rsid w:val="00B006CB"/>
    <w:rsid w:val="00B00DEB"/>
    <w:rsid w:val="00B01066"/>
    <w:rsid w:val="00B019FE"/>
    <w:rsid w:val="00B02194"/>
    <w:rsid w:val="00B0263B"/>
    <w:rsid w:val="00B02AF6"/>
    <w:rsid w:val="00B0637E"/>
    <w:rsid w:val="00B0748D"/>
    <w:rsid w:val="00B1014E"/>
    <w:rsid w:val="00B11CD6"/>
    <w:rsid w:val="00B1219F"/>
    <w:rsid w:val="00B12CED"/>
    <w:rsid w:val="00B13DBE"/>
    <w:rsid w:val="00B1411D"/>
    <w:rsid w:val="00B14C1C"/>
    <w:rsid w:val="00B15687"/>
    <w:rsid w:val="00B16067"/>
    <w:rsid w:val="00B20388"/>
    <w:rsid w:val="00B204F4"/>
    <w:rsid w:val="00B22227"/>
    <w:rsid w:val="00B22494"/>
    <w:rsid w:val="00B24288"/>
    <w:rsid w:val="00B24CBD"/>
    <w:rsid w:val="00B25408"/>
    <w:rsid w:val="00B25584"/>
    <w:rsid w:val="00B25865"/>
    <w:rsid w:val="00B26687"/>
    <w:rsid w:val="00B308D1"/>
    <w:rsid w:val="00B311D2"/>
    <w:rsid w:val="00B3120B"/>
    <w:rsid w:val="00B3138D"/>
    <w:rsid w:val="00B31952"/>
    <w:rsid w:val="00B320B9"/>
    <w:rsid w:val="00B32E52"/>
    <w:rsid w:val="00B35D17"/>
    <w:rsid w:val="00B36705"/>
    <w:rsid w:val="00B37175"/>
    <w:rsid w:val="00B37697"/>
    <w:rsid w:val="00B41AEA"/>
    <w:rsid w:val="00B422B7"/>
    <w:rsid w:val="00B42953"/>
    <w:rsid w:val="00B429B7"/>
    <w:rsid w:val="00B42C31"/>
    <w:rsid w:val="00B43377"/>
    <w:rsid w:val="00B43939"/>
    <w:rsid w:val="00B43AFF"/>
    <w:rsid w:val="00B43D71"/>
    <w:rsid w:val="00B44B10"/>
    <w:rsid w:val="00B457A8"/>
    <w:rsid w:val="00B46126"/>
    <w:rsid w:val="00B47F0E"/>
    <w:rsid w:val="00B50101"/>
    <w:rsid w:val="00B519BD"/>
    <w:rsid w:val="00B53573"/>
    <w:rsid w:val="00B535DF"/>
    <w:rsid w:val="00B5672A"/>
    <w:rsid w:val="00B57640"/>
    <w:rsid w:val="00B619F6"/>
    <w:rsid w:val="00B62D44"/>
    <w:rsid w:val="00B63937"/>
    <w:rsid w:val="00B64E7F"/>
    <w:rsid w:val="00B65EEC"/>
    <w:rsid w:val="00B7020C"/>
    <w:rsid w:val="00B713F8"/>
    <w:rsid w:val="00B72081"/>
    <w:rsid w:val="00B73251"/>
    <w:rsid w:val="00B74912"/>
    <w:rsid w:val="00B75E0B"/>
    <w:rsid w:val="00B76682"/>
    <w:rsid w:val="00B77673"/>
    <w:rsid w:val="00B81205"/>
    <w:rsid w:val="00B81A94"/>
    <w:rsid w:val="00B82EC9"/>
    <w:rsid w:val="00B853A0"/>
    <w:rsid w:val="00B85CA8"/>
    <w:rsid w:val="00B86CBD"/>
    <w:rsid w:val="00B90538"/>
    <w:rsid w:val="00B905BE"/>
    <w:rsid w:val="00B914FE"/>
    <w:rsid w:val="00B91779"/>
    <w:rsid w:val="00B92F77"/>
    <w:rsid w:val="00B935A3"/>
    <w:rsid w:val="00B938D6"/>
    <w:rsid w:val="00B939C9"/>
    <w:rsid w:val="00B961FE"/>
    <w:rsid w:val="00B9638D"/>
    <w:rsid w:val="00BA0E36"/>
    <w:rsid w:val="00BA2E7D"/>
    <w:rsid w:val="00BA2EA1"/>
    <w:rsid w:val="00BA34EB"/>
    <w:rsid w:val="00BA3806"/>
    <w:rsid w:val="00BA394E"/>
    <w:rsid w:val="00BA4582"/>
    <w:rsid w:val="00BA60E0"/>
    <w:rsid w:val="00BA7CB3"/>
    <w:rsid w:val="00BA7FE7"/>
    <w:rsid w:val="00BB01BD"/>
    <w:rsid w:val="00BB1254"/>
    <w:rsid w:val="00BB1313"/>
    <w:rsid w:val="00BB15D5"/>
    <w:rsid w:val="00BB2968"/>
    <w:rsid w:val="00BB4132"/>
    <w:rsid w:val="00BB4381"/>
    <w:rsid w:val="00BB53BC"/>
    <w:rsid w:val="00BB73E1"/>
    <w:rsid w:val="00BB7ABE"/>
    <w:rsid w:val="00BC02E1"/>
    <w:rsid w:val="00BC0A96"/>
    <w:rsid w:val="00BC1019"/>
    <w:rsid w:val="00BC2213"/>
    <w:rsid w:val="00BC2AA6"/>
    <w:rsid w:val="00BC5320"/>
    <w:rsid w:val="00BC60E7"/>
    <w:rsid w:val="00BC670C"/>
    <w:rsid w:val="00BC69C9"/>
    <w:rsid w:val="00BC6CDD"/>
    <w:rsid w:val="00BC7038"/>
    <w:rsid w:val="00BC771D"/>
    <w:rsid w:val="00BC79D1"/>
    <w:rsid w:val="00BD02C5"/>
    <w:rsid w:val="00BD1E7C"/>
    <w:rsid w:val="00BD31F5"/>
    <w:rsid w:val="00BD3276"/>
    <w:rsid w:val="00BD4E7B"/>
    <w:rsid w:val="00BD51D1"/>
    <w:rsid w:val="00BD550D"/>
    <w:rsid w:val="00BD59DB"/>
    <w:rsid w:val="00BD5B19"/>
    <w:rsid w:val="00BD7BCA"/>
    <w:rsid w:val="00BD7D60"/>
    <w:rsid w:val="00BE06BC"/>
    <w:rsid w:val="00BE1C7C"/>
    <w:rsid w:val="00BE24B4"/>
    <w:rsid w:val="00BE4DA9"/>
    <w:rsid w:val="00BE7840"/>
    <w:rsid w:val="00BF08E4"/>
    <w:rsid w:val="00BF1505"/>
    <w:rsid w:val="00BF1734"/>
    <w:rsid w:val="00BF1907"/>
    <w:rsid w:val="00BF2437"/>
    <w:rsid w:val="00BF3D97"/>
    <w:rsid w:val="00BF559E"/>
    <w:rsid w:val="00BF5ABE"/>
    <w:rsid w:val="00BF5CB4"/>
    <w:rsid w:val="00BF611E"/>
    <w:rsid w:val="00BF612F"/>
    <w:rsid w:val="00BF696F"/>
    <w:rsid w:val="00BF69AD"/>
    <w:rsid w:val="00BF70BB"/>
    <w:rsid w:val="00C000C6"/>
    <w:rsid w:val="00C00935"/>
    <w:rsid w:val="00C036E9"/>
    <w:rsid w:val="00C04471"/>
    <w:rsid w:val="00C04C9F"/>
    <w:rsid w:val="00C052FA"/>
    <w:rsid w:val="00C05620"/>
    <w:rsid w:val="00C10C58"/>
    <w:rsid w:val="00C11914"/>
    <w:rsid w:val="00C127BB"/>
    <w:rsid w:val="00C12B49"/>
    <w:rsid w:val="00C16958"/>
    <w:rsid w:val="00C16FB7"/>
    <w:rsid w:val="00C177B4"/>
    <w:rsid w:val="00C17B49"/>
    <w:rsid w:val="00C2191E"/>
    <w:rsid w:val="00C220EA"/>
    <w:rsid w:val="00C225F9"/>
    <w:rsid w:val="00C22686"/>
    <w:rsid w:val="00C22D0B"/>
    <w:rsid w:val="00C251D2"/>
    <w:rsid w:val="00C25665"/>
    <w:rsid w:val="00C25C91"/>
    <w:rsid w:val="00C26D6A"/>
    <w:rsid w:val="00C27477"/>
    <w:rsid w:val="00C31188"/>
    <w:rsid w:val="00C315C6"/>
    <w:rsid w:val="00C31A10"/>
    <w:rsid w:val="00C32CC1"/>
    <w:rsid w:val="00C3555B"/>
    <w:rsid w:val="00C3779F"/>
    <w:rsid w:val="00C40052"/>
    <w:rsid w:val="00C40257"/>
    <w:rsid w:val="00C43A70"/>
    <w:rsid w:val="00C43E1D"/>
    <w:rsid w:val="00C4543D"/>
    <w:rsid w:val="00C45860"/>
    <w:rsid w:val="00C47BAD"/>
    <w:rsid w:val="00C507FA"/>
    <w:rsid w:val="00C51959"/>
    <w:rsid w:val="00C51A6A"/>
    <w:rsid w:val="00C52EE6"/>
    <w:rsid w:val="00C530A3"/>
    <w:rsid w:val="00C53555"/>
    <w:rsid w:val="00C53FBA"/>
    <w:rsid w:val="00C566CB"/>
    <w:rsid w:val="00C56B4C"/>
    <w:rsid w:val="00C56F7A"/>
    <w:rsid w:val="00C571D1"/>
    <w:rsid w:val="00C57638"/>
    <w:rsid w:val="00C57810"/>
    <w:rsid w:val="00C628ED"/>
    <w:rsid w:val="00C631D4"/>
    <w:rsid w:val="00C63642"/>
    <w:rsid w:val="00C640F5"/>
    <w:rsid w:val="00C64B5C"/>
    <w:rsid w:val="00C64E63"/>
    <w:rsid w:val="00C6660F"/>
    <w:rsid w:val="00C667C6"/>
    <w:rsid w:val="00C67602"/>
    <w:rsid w:val="00C704D6"/>
    <w:rsid w:val="00C70587"/>
    <w:rsid w:val="00C719AD"/>
    <w:rsid w:val="00C72038"/>
    <w:rsid w:val="00C7251A"/>
    <w:rsid w:val="00C72C73"/>
    <w:rsid w:val="00C75B84"/>
    <w:rsid w:val="00C807DA"/>
    <w:rsid w:val="00C81044"/>
    <w:rsid w:val="00C82792"/>
    <w:rsid w:val="00C83715"/>
    <w:rsid w:val="00C85E38"/>
    <w:rsid w:val="00C87DE5"/>
    <w:rsid w:val="00C92A52"/>
    <w:rsid w:val="00C94B7C"/>
    <w:rsid w:val="00C94E7A"/>
    <w:rsid w:val="00C95839"/>
    <w:rsid w:val="00C96CEC"/>
    <w:rsid w:val="00C97FFE"/>
    <w:rsid w:val="00CA0301"/>
    <w:rsid w:val="00CA082E"/>
    <w:rsid w:val="00CA0841"/>
    <w:rsid w:val="00CA31FB"/>
    <w:rsid w:val="00CA37E9"/>
    <w:rsid w:val="00CA739E"/>
    <w:rsid w:val="00CB01EB"/>
    <w:rsid w:val="00CB0808"/>
    <w:rsid w:val="00CB0C51"/>
    <w:rsid w:val="00CB0FA8"/>
    <w:rsid w:val="00CB1BAD"/>
    <w:rsid w:val="00CB1F09"/>
    <w:rsid w:val="00CB23DD"/>
    <w:rsid w:val="00CB2A5E"/>
    <w:rsid w:val="00CB32DE"/>
    <w:rsid w:val="00CB4F6A"/>
    <w:rsid w:val="00CB58D7"/>
    <w:rsid w:val="00CB5B9B"/>
    <w:rsid w:val="00CB6369"/>
    <w:rsid w:val="00CB73E0"/>
    <w:rsid w:val="00CB76C2"/>
    <w:rsid w:val="00CB774C"/>
    <w:rsid w:val="00CC0656"/>
    <w:rsid w:val="00CC069D"/>
    <w:rsid w:val="00CC25AA"/>
    <w:rsid w:val="00CC2B8A"/>
    <w:rsid w:val="00CC37BE"/>
    <w:rsid w:val="00CC380E"/>
    <w:rsid w:val="00CC3F7C"/>
    <w:rsid w:val="00CC4128"/>
    <w:rsid w:val="00CC537D"/>
    <w:rsid w:val="00CC5603"/>
    <w:rsid w:val="00CC68D0"/>
    <w:rsid w:val="00CD0BA1"/>
    <w:rsid w:val="00CD3149"/>
    <w:rsid w:val="00CD4483"/>
    <w:rsid w:val="00CD5248"/>
    <w:rsid w:val="00CD5375"/>
    <w:rsid w:val="00CD72CB"/>
    <w:rsid w:val="00CD7F82"/>
    <w:rsid w:val="00CE0892"/>
    <w:rsid w:val="00CE090B"/>
    <w:rsid w:val="00CE0E00"/>
    <w:rsid w:val="00CE0EC2"/>
    <w:rsid w:val="00CE2FF0"/>
    <w:rsid w:val="00CE32AF"/>
    <w:rsid w:val="00CE4EC9"/>
    <w:rsid w:val="00CE5339"/>
    <w:rsid w:val="00CE565A"/>
    <w:rsid w:val="00CE6173"/>
    <w:rsid w:val="00CE6621"/>
    <w:rsid w:val="00CE796E"/>
    <w:rsid w:val="00CF01DE"/>
    <w:rsid w:val="00CF292B"/>
    <w:rsid w:val="00CF2D31"/>
    <w:rsid w:val="00CF4AB8"/>
    <w:rsid w:val="00CF529B"/>
    <w:rsid w:val="00CF5580"/>
    <w:rsid w:val="00CF7766"/>
    <w:rsid w:val="00D0045E"/>
    <w:rsid w:val="00D018EF"/>
    <w:rsid w:val="00D03233"/>
    <w:rsid w:val="00D04177"/>
    <w:rsid w:val="00D0597F"/>
    <w:rsid w:val="00D06548"/>
    <w:rsid w:val="00D0659E"/>
    <w:rsid w:val="00D105F7"/>
    <w:rsid w:val="00D1291D"/>
    <w:rsid w:val="00D12ECD"/>
    <w:rsid w:val="00D12F5F"/>
    <w:rsid w:val="00D150E8"/>
    <w:rsid w:val="00D1634C"/>
    <w:rsid w:val="00D2593E"/>
    <w:rsid w:val="00D2771E"/>
    <w:rsid w:val="00D27909"/>
    <w:rsid w:val="00D27E6F"/>
    <w:rsid w:val="00D31FB1"/>
    <w:rsid w:val="00D325CC"/>
    <w:rsid w:val="00D325EF"/>
    <w:rsid w:val="00D327A3"/>
    <w:rsid w:val="00D3285E"/>
    <w:rsid w:val="00D32E5A"/>
    <w:rsid w:val="00D33133"/>
    <w:rsid w:val="00D3395A"/>
    <w:rsid w:val="00D33EBE"/>
    <w:rsid w:val="00D343E8"/>
    <w:rsid w:val="00D34527"/>
    <w:rsid w:val="00D3540B"/>
    <w:rsid w:val="00D363B9"/>
    <w:rsid w:val="00D41216"/>
    <w:rsid w:val="00D412EB"/>
    <w:rsid w:val="00D41D3C"/>
    <w:rsid w:val="00D42791"/>
    <w:rsid w:val="00D42D67"/>
    <w:rsid w:val="00D43BE9"/>
    <w:rsid w:val="00D43E6C"/>
    <w:rsid w:val="00D440C1"/>
    <w:rsid w:val="00D44EE8"/>
    <w:rsid w:val="00D44FFF"/>
    <w:rsid w:val="00D47A48"/>
    <w:rsid w:val="00D5058C"/>
    <w:rsid w:val="00D50F46"/>
    <w:rsid w:val="00D51160"/>
    <w:rsid w:val="00D5155D"/>
    <w:rsid w:val="00D51ADF"/>
    <w:rsid w:val="00D52C27"/>
    <w:rsid w:val="00D53F22"/>
    <w:rsid w:val="00D54EA5"/>
    <w:rsid w:val="00D55503"/>
    <w:rsid w:val="00D55792"/>
    <w:rsid w:val="00D5588D"/>
    <w:rsid w:val="00D55F86"/>
    <w:rsid w:val="00D561B7"/>
    <w:rsid w:val="00D56622"/>
    <w:rsid w:val="00D5662E"/>
    <w:rsid w:val="00D56A34"/>
    <w:rsid w:val="00D57CA6"/>
    <w:rsid w:val="00D60C3F"/>
    <w:rsid w:val="00D60D31"/>
    <w:rsid w:val="00D61145"/>
    <w:rsid w:val="00D61857"/>
    <w:rsid w:val="00D64539"/>
    <w:rsid w:val="00D6523C"/>
    <w:rsid w:val="00D6538E"/>
    <w:rsid w:val="00D66693"/>
    <w:rsid w:val="00D70D39"/>
    <w:rsid w:val="00D72C70"/>
    <w:rsid w:val="00D7334E"/>
    <w:rsid w:val="00D73FFA"/>
    <w:rsid w:val="00D74071"/>
    <w:rsid w:val="00D74386"/>
    <w:rsid w:val="00D750E0"/>
    <w:rsid w:val="00D75F1C"/>
    <w:rsid w:val="00D765A3"/>
    <w:rsid w:val="00D775CE"/>
    <w:rsid w:val="00D80AB9"/>
    <w:rsid w:val="00D80DF8"/>
    <w:rsid w:val="00D811DE"/>
    <w:rsid w:val="00D8196C"/>
    <w:rsid w:val="00D81B99"/>
    <w:rsid w:val="00D84DA2"/>
    <w:rsid w:val="00D84DF2"/>
    <w:rsid w:val="00D84E85"/>
    <w:rsid w:val="00D876CC"/>
    <w:rsid w:val="00D87CFC"/>
    <w:rsid w:val="00D87F4B"/>
    <w:rsid w:val="00D900A0"/>
    <w:rsid w:val="00D90E2F"/>
    <w:rsid w:val="00D92378"/>
    <w:rsid w:val="00D93F06"/>
    <w:rsid w:val="00D93FAC"/>
    <w:rsid w:val="00D94108"/>
    <w:rsid w:val="00D9619E"/>
    <w:rsid w:val="00D97143"/>
    <w:rsid w:val="00DA0CE1"/>
    <w:rsid w:val="00DA3611"/>
    <w:rsid w:val="00DA4288"/>
    <w:rsid w:val="00DA51F3"/>
    <w:rsid w:val="00DA5468"/>
    <w:rsid w:val="00DB064E"/>
    <w:rsid w:val="00DB0BAB"/>
    <w:rsid w:val="00DB0F0E"/>
    <w:rsid w:val="00DB1F63"/>
    <w:rsid w:val="00DB200C"/>
    <w:rsid w:val="00DB4E6F"/>
    <w:rsid w:val="00DC1B33"/>
    <w:rsid w:val="00DC2E15"/>
    <w:rsid w:val="00DC378B"/>
    <w:rsid w:val="00DC48B8"/>
    <w:rsid w:val="00DC5ABB"/>
    <w:rsid w:val="00DC5E27"/>
    <w:rsid w:val="00DC6A94"/>
    <w:rsid w:val="00DC6AF4"/>
    <w:rsid w:val="00DD0AE8"/>
    <w:rsid w:val="00DD0E4E"/>
    <w:rsid w:val="00DD1C8A"/>
    <w:rsid w:val="00DD25B7"/>
    <w:rsid w:val="00DD3A60"/>
    <w:rsid w:val="00DD5BE2"/>
    <w:rsid w:val="00DD73A8"/>
    <w:rsid w:val="00DD758E"/>
    <w:rsid w:val="00DD77DA"/>
    <w:rsid w:val="00DE25BD"/>
    <w:rsid w:val="00DE2ADF"/>
    <w:rsid w:val="00DE5595"/>
    <w:rsid w:val="00DE6D59"/>
    <w:rsid w:val="00DF0130"/>
    <w:rsid w:val="00DF0569"/>
    <w:rsid w:val="00DF12F6"/>
    <w:rsid w:val="00DF15CA"/>
    <w:rsid w:val="00DF23F2"/>
    <w:rsid w:val="00DF252D"/>
    <w:rsid w:val="00DF4453"/>
    <w:rsid w:val="00DF56A6"/>
    <w:rsid w:val="00DF6B19"/>
    <w:rsid w:val="00E04D21"/>
    <w:rsid w:val="00E04D2B"/>
    <w:rsid w:val="00E056F6"/>
    <w:rsid w:val="00E10629"/>
    <w:rsid w:val="00E13539"/>
    <w:rsid w:val="00E13C58"/>
    <w:rsid w:val="00E14458"/>
    <w:rsid w:val="00E14AF6"/>
    <w:rsid w:val="00E16292"/>
    <w:rsid w:val="00E20CEA"/>
    <w:rsid w:val="00E2302C"/>
    <w:rsid w:val="00E23DB0"/>
    <w:rsid w:val="00E243A8"/>
    <w:rsid w:val="00E24401"/>
    <w:rsid w:val="00E24B66"/>
    <w:rsid w:val="00E255EA"/>
    <w:rsid w:val="00E268CE"/>
    <w:rsid w:val="00E26DE3"/>
    <w:rsid w:val="00E304A0"/>
    <w:rsid w:val="00E30DC6"/>
    <w:rsid w:val="00E30F36"/>
    <w:rsid w:val="00E31D72"/>
    <w:rsid w:val="00E33A90"/>
    <w:rsid w:val="00E33E4B"/>
    <w:rsid w:val="00E33FD3"/>
    <w:rsid w:val="00E3461B"/>
    <w:rsid w:val="00E3570B"/>
    <w:rsid w:val="00E35CA3"/>
    <w:rsid w:val="00E36CDB"/>
    <w:rsid w:val="00E40E17"/>
    <w:rsid w:val="00E412D1"/>
    <w:rsid w:val="00E415F6"/>
    <w:rsid w:val="00E4281C"/>
    <w:rsid w:val="00E42B05"/>
    <w:rsid w:val="00E4508D"/>
    <w:rsid w:val="00E4685C"/>
    <w:rsid w:val="00E5045A"/>
    <w:rsid w:val="00E53C1B"/>
    <w:rsid w:val="00E5431E"/>
    <w:rsid w:val="00E56BDD"/>
    <w:rsid w:val="00E57150"/>
    <w:rsid w:val="00E600AB"/>
    <w:rsid w:val="00E61254"/>
    <w:rsid w:val="00E61717"/>
    <w:rsid w:val="00E621DF"/>
    <w:rsid w:val="00E6355C"/>
    <w:rsid w:val="00E648E7"/>
    <w:rsid w:val="00E65BAC"/>
    <w:rsid w:val="00E6601D"/>
    <w:rsid w:val="00E66B82"/>
    <w:rsid w:val="00E670F5"/>
    <w:rsid w:val="00E67174"/>
    <w:rsid w:val="00E706FA"/>
    <w:rsid w:val="00E70B7A"/>
    <w:rsid w:val="00E70D11"/>
    <w:rsid w:val="00E71000"/>
    <w:rsid w:val="00E713D5"/>
    <w:rsid w:val="00E71802"/>
    <w:rsid w:val="00E72104"/>
    <w:rsid w:val="00E73F18"/>
    <w:rsid w:val="00E73FEF"/>
    <w:rsid w:val="00E7412E"/>
    <w:rsid w:val="00E74E09"/>
    <w:rsid w:val="00E75B62"/>
    <w:rsid w:val="00E767CA"/>
    <w:rsid w:val="00E77E5B"/>
    <w:rsid w:val="00E821F9"/>
    <w:rsid w:val="00E85993"/>
    <w:rsid w:val="00E864C8"/>
    <w:rsid w:val="00E86CC0"/>
    <w:rsid w:val="00E87191"/>
    <w:rsid w:val="00E87D42"/>
    <w:rsid w:val="00E91A17"/>
    <w:rsid w:val="00E94F4F"/>
    <w:rsid w:val="00E951B2"/>
    <w:rsid w:val="00E9525F"/>
    <w:rsid w:val="00E954B9"/>
    <w:rsid w:val="00E957C0"/>
    <w:rsid w:val="00E96257"/>
    <w:rsid w:val="00E96E62"/>
    <w:rsid w:val="00E978BA"/>
    <w:rsid w:val="00E97F70"/>
    <w:rsid w:val="00EA1143"/>
    <w:rsid w:val="00EA2CCB"/>
    <w:rsid w:val="00EA2FF8"/>
    <w:rsid w:val="00EA34E1"/>
    <w:rsid w:val="00EA3C1D"/>
    <w:rsid w:val="00EA4ACA"/>
    <w:rsid w:val="00EA552E"/>
    <w:rsid w:val="00EA580E"/>
    <w:rsid w:val="00EA64BA"/>
    <w:rsid w:val="00EA7093"/>
    <w:rsid w:val="00EA71B8"/>
    <w:rsid w:val="00EB0A23"/>
    <w:rsid w:val="00EB41C6"/>
    <w:rsid w:val="00EB5770"/>
    <w:rsid w:val="00EB6107"/>
    <w:rsid w:val="00EB75CF"/>
    <w:rsid w:val="00EC0304"/>
    <w:rsid w:val="00EC0899"/>
    <w:rsid w:val="00EC154A"/>
    <w:rsid w:val="00EC7584"/>
    <w:rsid w:val="00ED0D5A"/>
    <w:rsid w:val="00ED1046"/>
    <w:rsid w:val="00ED1A78"/>
    <w:rsid w:val="00ED26A4"/>
    <w:rsid w:val="00ED340D"/>
    <w:rsid w:val="00ED5520"/>
    <w:rsid w:val="00ED558A"/>
    <w:rsid w:val="00ED5650"/>
    <w:rsid w:val="00ED56DA"/>
    <w:rsid w:val="00ED5B14"/>
    <w:rsid w:val="00ED5D0D"/>
    <w:rsid w:val="00ED61C4"/>
    <w:rsid w:val="00ED78C4"/>
    <w:rsid w:val="00ED79AB"/>
    <w:rsid w:val="00EE00CE"/>
    <w:rsid w:val="00EE095C"/>
    <w:rsid w:val="00EE0B14"/>
    <w:rsid w:val="00EE326C"/>
    <w:rsid w:val="00EE3E48"/>
    <w:rsid w:val="00EE4289"/>
    <w:rsid w:val="00EE58AD"/>
    <w:rsid w:val="00EE6A37"/>
    <w:rsid w:val="00EE7736"/>
    <w:rsid w:val="00EF1295"/>
    <w:rsid w:val="00EF2F9C"/>
    <w:rsid w:val="00EF4166"/>
    <w:rsid w:val="00EF6F5A"/>
    <w:rsid w:val="00EF70FF"/>
    <w:rsid w:val="00EF72B9"/>
    <w:rsid w:val="00F00CFB"/>
    <w:rsid w:val="00F012F8"/>
    <w:rsid w:val="00F029AE"/>
    <w:rsid w:val="00F02A51"/>
    <w:rsid w:val="00F03674"/>
    <w:rsid w:val="00F039E1"/>
    <w:rsid w:val="00F045B5"/>
    <w:rsid w:val="00F0531B"/>
    <w:rsid w:val="00F07323"/>
    <w:rsid w:val="00F07D9C"/>
    <w:rsid w:val="00F10155"/>
    <w:rsid w:val="00F133C6"/>
    <w:rsid w:val="00F1350F"/>
    <w:rsid w:val="00F15C40"/>
    <w:rsid w:val="00F16359"/>
    <w:rsid w:val="00F16D9B"/>
    <w:rsid w:val="00F17034"/>
    <w:rsid w:val="00F201B7"/>
    <w:rsid w:val="00F203CB"/>
    <w:rsid w:val="00F20FB6"/>
    <w:rsid w:val="00F21255"/>
    <w:rsid w:val="00F228AE"/>
    <w:rsid w:val="00F229DC"/>
    <w:rsid w:val="00F2306E"/>
    <w:rsid w:val="00F23628"/>
    <w:rsid w:val="00F24723"/>
    <w:rsid w:val="00F25563"/>
    <w:rsid w:val="00F262AD"/>
    <w:rsid w:val="00F274B8"/>
    <w:rsid w:val="00F27642"/>
    <w:rsid w:val="00F3073F"/>
    <w:rsid w:val="00F30B79"/>
    <w:rsid w:val="00F3210F"/>
    <w:rsid w:val="00F33EB7"/>
    <w:rsid w:val="00F35ECF"/>
    <w:rsid w:val="00F37F1D"/>
    <w:rsid w:val="00F408B4"/>
    <w:rsid w:val="00F40EA9"/>
    <w:rsid w:val="00F41F0C"/>
    <w:rsid w:val="00F44BD8"/>
    <w:rsid w:val="00F45896"/>
    <w:rsid w:val="00F45BAB"/>
    <w:rsid w:val="00F45D2C"/>
    <w:rsid w:val="00F473D6"/>
    <w:rsid w:val="00F50249"/>
    <w:rsid w:val="00F50A27"/>
    <w:rsid w:val="00F52752"/>
    <w:rsid w:val="00F52AB4"/>
    <w:rsid w:val="00F54213"/>
    <w:rsid w:val="00F547B4"/>
    <w:rsid w:val="00F54D62"/>
    <w:rsid w:val="00F570FA"/>
    <w:rsid w:val="00F57BFC"/>
    <w:rsid w:val="00F60D56"/>
    <w:rsid w:val="00F61F32"/>
    <w:rsid w:val="00F62915"/>
    <w:rsid w:val="00F62F50"/>
    <w:rsid w:val="00F62FB5"/>
    <w:rsid w:val="00F63F19"/>
    <w:rsid w:val="00F6416B"/>
    <w:rsid w:val="00F64F4A"/>
    <w:rsid w:val="00F65718"/>
    <w:rsid w:val="00F65E93"/>
    <w:rsid w:val="00F718A0"/>
    <w:rsid w:val="00F71DCC"/>
    <w:rsid w:val="00F72B66"/>
    <w:rsid w:val="00F73EC0"/>
    <w:rsid w:val="00F74B95"/>
    <w:rsid w:val="00F75965"/>
    <w:rsid w:val="00F75992"/>
    <w:rsid w:val="00F77586"/>
    <w:rsid w:val="00F829A7"/>
    <w:rsid w:val="00F82D62"/>
    <w:rsid w:val="00F83217"/>
    <w:rsid w:val="00F83840"/>
    <w:rsid w:val="00F8406B"/>
    <w:rsid w:val="00F84AF4"/>
    <w:rsid w:val="00F85CDC"/>
    <w:rsid w:val="00F86C45"/>
    <w:rsid w:val="00F876A0"/>
    <w:rsid w:val="00F87BD9"/>
    <w:rsid w:val="00F901A8"/>
    <w:rsid w:val="00F90FB3"/>
    <w:rsid w:val="00F91049"/>
    <w:rsid w:val="00F91E08"/>
    <w:rsid w:val="00F92026"/>
    <w:rsid w:val="00F92F8A"/>
    <w:rsid w:val="00F930FF"/>
    <w:rsid w:val="00F93B4C"/>
    <w:rsid w:val="00F956D8"/>
    <w:rsid w:val="00F9592F"/>
    <w:rsid w:val="00FA03CD"/>
    <w:rsid w:val="00FA143F"/>
    <w:rsid w:val="00FA20DC"/>
    <w:rsid w:val="00FA2279"/>
    <w:rsid w:val="00FA3426"/>
    <w:rsid w:val="00FA35DD"/>
    <w:rsid w:val="00FA682A"/>
    <w:rsid w:val="00FB11B9"/>
    <w:rsid w:val="00FB1A7B"/>
    <w:rsid w:val="00FB1CB1"/>
    <w:rsid w:val="00FB2B58"/>
    <w:rsid w:val="00FB2B9F"/>
    <w:rsid w:val="00FB573B"/>
    <w:rsid w:val="00FB5D1D"/>
    <w:rsid w:val="00FC03BD"/>
    <w:rsid w:val="00FC2E55"/>
    <w:rsid w:val="00FC2EBA"/>
    <w:rsid w:val="00FC47C0"/>
    <w:rsid w:val="00FD0D72"/>
    <w:rsid w:val="00FD1300"/>
    <w:rsid w:val="00FD1B69"/>
    <w:rsid w:val="00FD3611"/>
    <w:rsid w:val="00FD5BA2"/>
    <w:rsid w:val="00FD5F6A"/>
    <w:rsid w:val="00FD78F5"/>
    <w:rsid w:val="00FD7EB1"/>
    <w:rsid w:val="00FE1261"/>
    <w:rsid w:val="00FE17BB"/>
    <w:rsid w:val="00FE2120"/>
    <w:rsid w:val="00FE34E6"/>
    <w:rsid w:val="00FE3B88"/>
    <w:rsid w:val="00FE4A09"/>
    <w:rsid w:val="00FE505A"/>
    <w:rsid w:val="00FE5287"/>
    <w:rsid w:val="00FE5853"/>
    <w:rsid w:val="00FE6997"/>
    <w:rsid w:val="00FE6EC3"/>
    <w:rsid w:val="00FF05EE"/>
    <w:rsid w:val="00FF3C93"/>
    <w:rsid w:val="00FF4E07"/>
    <w:rsid w:val="00FF6068"/>
    <w:rsid w:val="00FF60CA"/>
    <w:rsid w:val="00FF78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."/>
  <w:listSeparator w:val=","/>
  <w14:docId w14:val="330EB299"/>
  <w15:chartTrackingRefBased/>
  <w15:docId w15:val="{299A3B72-36E0-448D-9AF5-C282E4F2C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rsid w:val="002434DB"/>
    <w:pPr>
      <w:framePr w:w="7920" w:h="1980" w:hRule="exact" w:hSpace="180" w:wrap="auto" w:hAnchor="page" w:xAlign="center" w:yAlign="bottom"/>
      <w:ind w:left="2880"/>
    </w:pPr>
    <w:rPr>
      <w:rFonts w:cs="Arial"/>
      <w:szCs w:val="24"/>
    </w:rPr>
  </w:style>
  <w:style w:type="table" w:styleId="TableGrid">
    <w:name w:val="Table Grid"/>
    <w:basedOn w:val="TableNormal"/>
    <w:rsid w:val="00A83C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0074E2"/>
    <w:rPr>
      <w:rFonts w:ascii="Tahoma" w:hAnsi="Tahoma" w:cs="Tahoma"/>
      <w:sz w:val="16"/>
      <w:szCs w:val="16"/>
    </w:rPr>
  </w:style>
  <w:style w:type="character" w:styleId="Hyperlink">
    <w:name w:val="Hyperlink"/>
    <w:rsid w:val="004B2DF6"/>
    <w:rPr>
      <w:color w:val="0000FF"/>
      <w:u w:val="single"/>
    </w:rPr>
  </w:style>
  <w:style w:type="character" w:styleId="FollowedHyperlink">
    <w:name w:val="FollowedHyperlink"/>
    <w:rsid w:val="00C25665"/>
    <w:rPr>
      <w:color w:val="80008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27F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j.gee\AppData\Local\Microsoft\Windows\INetCache\Content.Outlook\W6MFI8G1\treasurer@edmonton.anglican.ca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transfer-in@ig.ca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file:///C:\Users\j.gee\AppData\Local\Microsoft\Windows\INetCache\Content.Outlook\W6MFI8G1\treasurer@edmonton.anglican.ca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transfer-in@ig.ca" TargetMode="External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hyperlink" Target="mailto:transfer-in@ig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20</Words>
  <Characters>2492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nations of Publicly Traded Securities to</vt:lpstr>
    </vt:vector>
  </TitlesOfParts>
  <Company>Diocese of Edmonton</Company>
  <LinksUpToDate>false</LinksUpToDate>
  <CharactersWithSpaces>2807</CharactersWithSpaces>
  <SharedDoc>false</SharedDoc>
  <HLinks>
    <vt:vector size="6" baseType="variant">
      <vt:variant>
        <vt:i4>3473490</vt:i4>
      </vt:variant>
      <vt:variant>
        <vt:i4>0</vt:i4>
      </vt:variant>
      <vt:variant>
        <vt:i4>0</vt:i4>
      </vt:variant>
      <vt:variant>
        <vt:i4>5</vt:i4>
      </vt:variant>
      <vt:variant>
        <vt:lpwstr>mailto:steven.kim@rbc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nations of Publicly Traded Securities to</dc:title>
  <dc:subject/>
  <dc:creator>David Connell</dc:creator>
  <cp:keywords/>
  <dc:description/>
  <cp:lastModifiedBy>Margaret Glidden</cp:lastModifiedBy>
  <cp:revision>2</cp:revision>
  <cp:lastPrinted>2008-06-24T15:18:00Z</cp:lastPrinted>
  <dcterms:created xsi:type="dcterms:W3CDTF">2021-05-31T18:29:00Z</dcterms:created>
  <dcterms:modified xsi:type="dcterms:W3CDTF">2021-05-31T18:29:00Z</dcterms:modified>
</cp:coreProperties>
</file>